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6B5C0" w14:textId="6E357E96" w:rsidR="004931CB" w:rsidRPr="004931CB" w:rsidRDefault="004931CB" w:rsidP="009F5F34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color w:val="0070C0"/>
          <w:sz w:val="40"/>
          <w:szCs w:val="40"/>
        </w:rPr>
        <w:drawing>
          <wp:anchor distT="0" distB="0" distL="114300" distR="114300" simplePos="0" relativeHeight="251701248" behindDoc="0" locked="0" layoutInCell="1" allowOverlap="1" wp14:anchorId="05742A47" wp14:editId="08960F28">
            <wp:simplePos x="0" y="0"/>
            <wp:positionH relativeFrom="margin">
              <wp:posOffset>5435600</wp:posOffset>
            </wp:positionH>
            <wp:positionV relativeFrom="paragraph">
              <wp:posOffset>173355</wp:posOffset>
            </wp:positionV>
            <wp:extent cx="1600200" cy="1200116"/>
            <wp:effectExtent l="0" t="0" r="0" b="635"/>
            <wp:wrapNone/>
            <wp:docPr id="8" name="Picture 8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alenda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00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3C285DC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  : 2047120</w:t>
                            </w:r>
                          </w:p>
                          <w:p w14:paraId="1504A6F9" w14:textId="22B7FB33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020F5E18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4931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6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931C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aju Score Board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  : 2047120</w:t>
                      </w:r>
                    </w:p>
                    <w:p w14:paraId="1504A6F9" w14:textId="22B7FB33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020F5E18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4931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6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931C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aju Score Board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15462D84" w:rsidR="00486547" w:rsidRPr="0036036D" w:rsidRDefault="00B1612D" w:rsidP="0036036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3296" behindDoc="0" locked="0" layoutInCell="1" allowOverlap="1" wp14:anchorId="056D213D" wp14:editId="630FEDCC">
            <wp:simplePos x="0" y="0"/>
            <wp:positionH relativeFrom="column">
              <wp:posOffset>3768090</wp:posOffset>
            </wp:positionH>
            <wp:positionV relativeFrom="paragraph">
              <wp:posOffset>363855</wp:posOffset>
            </wp:positionV>
            <wp:extent cx="3422650" cy="6921500"/>
            <wp:effectExtent l="19050" t="19050" r="25400" b="12700"/>
            <wp:wrapNone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650" cy="6921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1CB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2272" behindDoc="0" locked="0" layoutInCell="1" allowOverlap="1" wp14:anchorId="74AA0CC7" wp14:editId="55952D48">
            <wp:simplePos x="0" y="0"/>
            <wp:positionH relativeFrom="margin">
              <wp:align>left</wp:align>
            </wp:positionH>
            <wp:positionV relativeFrom="paragraph">
              <wp:posOffset>388138</wp:posOffset>
            </wp:positionV>
            <wp:extent cx="3378200" cy="6902700"/>
            <wp:effectExtent l="19050" t="19050" r="12700" b="12700"/>
            <wp:wrapNone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424" cy="6907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036D" w:rsidRPr="0036036D">
        <w:rPr>
          <w:color w:val="000000" w:themeColor="text1"/>
          <w:sz w:val="36"/>
          <w:szCs w:val="36"/>
        </w:rPr>
        <w:t>1.</w:t>
      </w:r>
      <w:r w:rsidR="0036036D">
        <w:rPr>
          <w:color w:val="000000" w:themeColor="text1"/>
          <w:sz w:val="36"/>
          <w:szCs w:val="36"/>
        </w:rPr>
        <w:t xml:space="preserve"> </w:t>
      </w:r>
      <w:r w:rsidR="00627D68" w:rsidRPr="0036036D">
        <w:rPr>
          <w:color w:val="000000" w:themeColor="text1"/>
          <w:sz w:val="36"/>
          <w:szCs w:val="36"/>
        </w:rPr>
        <w:t>App Icon</w:t>
      </w:r>
      <w:r w:rsidR="00627D68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 w:rsidR="00CB3647">
        <w:rPr>
          <w:color w:val="000000" w:themeColor="text1"/>
          <w:sz w:val="36"/>
          <w:szCs w:val="36"/>
        </w:rPr>
        <w:t xml:space="preserve"> </w:t>
      </w:r>
      <w:r w:rsidR="00486547" w:rsidRPr="0036036D">
        <w:rPr>
          <w:color w:val="000000" w:themeColor="text1"/>
          <w:sz w:val="36"/>
          <w:szCs w:val="36"/>
        </w:rPr>
        <w:t xml:space="preserve">2. </w:t>
      </w:r>
      <w:r w:rsidR="008261A0" w:rsidRPr="0036036D">
        <w:rPr>
          <w:color w:val="000000" w:themeColor="text1"/>
          <w:sz w:val="36"/>
          <w:szCs w:val="36"/>
        </w:rPr>
        <w:t xml:space="preserve">Splash Screen </w:t>
      </w:r>
    </w:p>
    <w:p w14:paraId="5787044F" w14:textId="1E771939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26C28A29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22B043E4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7E970F2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0DC48A71" w:rsidR="009F5F34" w:rsidRDefault="009F5F34"/>
    <w:p w14:paraId="4B90B6CA" w14:textId="59631E27" w:rsidR="00486547" w:rsidRDefault="00486547"/>
    <w:p w14:paraId="530C1FC3" w14:textId="51CC4006" w:rsidR="00486547" w:rsidRDefault="00486547"/>
    <w:p w14:paraId="7FF30C58" w14:textId="300A7364" w:rsidR="00486547" w:rsidRDefault="00486547"/>
    <w:p w14:paraId="32782DF0" w14:textId="34BF130D" w:rsidR="00486547" w:rsidRDefault="00486547"/>
    <w:p w14:paraId="23F767A9" w14:textId="5FD29676" w:rsidR="00486547" w:rsidRDefault="00486547"/>
    <w:p w14:paraId="5E7FF7E4" w14:textId="2CE30E33" w:rsidR="00486547" w:rsidRDefault="00CB3647">
      <w:r>
        <w:rPr>
          <w:noProof/>
          <w:color w:val="000000" w:themeColor="text1"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608F834" wp14:editId="098D2824">
                <wp:simplePos x="0" y="0"/>
                <wp:positionH relativeFrom="column">
                  <wp:posOffset>1334086</wp:posOffset>
                </wp:positionH>
                <wp:positionV relativeFrom="paragraph">
                  <wp:posOffset>-344805</wp:posOffset>
                </wp:positionV>
                <wp:extent cx="744220" cy="844550"/>
                <wp:effectExtent l="38100" t="76200" r="74930" b="889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44220" cy="844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15E96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103.65pt;margin-top:-30pt;width:61.4pt;height:7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">
                <v:imagedata r:id="rId9" o:title=""/>
              </v:shape>
            </w:pict>
          </mc:Fallback>
        </mc:AlternateContent>
      </w:r>
    </w:p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0053DC4D" w14:textId="7C1E9EDB" w:rsidR="008261A0" w:rsidRDefault="008261A0">
      <w:pPr>
        <w:rPr>
          <w:color w:val="000000" w:themeColor="text1"/>
          <w:sz w:val="36"/>
          <w:szCs w:val="36"/>
        </w:rPr>
      </w:pPr>
    </w:p>
    <w:p w14:paraId="3DC13597" w14:textId="3B1D21C4" w:rsidR="00CB3647" w:rsidRDefault="00CB3647"/>
    <w:p w14:paraId="68D35EEE" w14:textId="3B112C40" w:rsidR="00FA62B9" w:rsidRDefault="008261A0" w:rsidP="008261A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3</w:t>
      </w:r>
      <w:r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r w:rsidR="009961B2">
        <w:rPr>
          <w:color w:val="000000" w:themeColor="text1"/>
          <w:sz w:val="36"/>
          <w:szCs w:val="36"/>
        </w:rPr>
        <w:t>Welcome Screen</w:t>
      </w:r>
      <w:r w:rsidRPr="00951386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  <w:t xml:space="preserve"> </w:t>
      </w:r>
      <w:r w:rsidR="003F4A06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4</w:t>
      </w:r>
      <w:r w:rsidRPr="00951386">
        <w:rPr>
          <w:color w:val="000000" w:themeColor="text1"/>
          <w:sz w:val="36"/>
          <w:szCs w:val="36"/>
        </w:rPr>
        <w:t xml:space="preserve">. </w:t>
      </w:r>
      <w:r w:rsidR="002248E9">
        <w:rPr>
          <w:color w:val="000000" w:themeColor="text1"/>
          <w:sz w:val="36"/>
          <w:szCs w:val="36"/>
        </w:rPr>
        <w:t xml:space="preserve">Enter the </w:t>
      </w:r>
      <w:r w:rsidR="0039035F">
        <w:rPr>
          <w:color w:val="000000" w:themeColor="text1"/>
          <w:sz w:val="36"/>
          <w:szCs w:val="36"/>
        </w:rPr>
        <w:t>match name</w:t>
      </w:r>
      <w:r>
        <w:rPr>
          <w:color w:val="000000" w:themeColor="text1"/>
          <w:sz w:val="36"/>
          <w:szCs w:val="36"/>
        </w:rPr>
        <w:t xml:space="preserve"> </w:t>
      </w:r>
    </w:p>
    <w:p w14:paraId="7029B81F" w14:textId="072BEBD0" w:rsidR="00C41666" w:rsidRDefault="002248E9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4320" behindDoc="0" locked="0" layoutInCell="1" allowOverlap="1" wp14:anchorId="05B3832E" wp14:editId="67368EBF">
            <wp:simplePos x="0" y="0"/>
            <wp:positionH relativeFrom="column">
              <wp:posOffset>3774440</wp:posOffset>
            </wp:positionH>
            <wp:positionV relativeFrom="paragraph">
              <wp:posOffset>3810</wp:posOffset>
            </wp:positionV>
            <wp:extent cx="3408045" cy="7232650"/>
            <wp:effectExtent l="19050" t="19050" r="20955" b="25400"/>
            <wp:wrapNone/>
            <wp:docPr id="12" name="Picture 12" descr="Text, application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application, let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176" cy="72329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2E522048" wp14:editId="7742A8AA">
            <wp:extent cx="3411185" cy="7200900"/>
            <wp:effectExtent l="19050" t="19050" r="18415" b="1905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546" cy="7207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961B2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13169292" w14:textId="77777777" w:rsidR="00BD506F" w:rsidRDefault="00BD506F" w:rsidP="008261A0">
      <w:pPr>
        <w:rPr>
          <w:color w:val="000000" w:themeColor="text1"/>
          <w:sz w:val="36"/>
          <w:szCs w:val="36"/>
        </w:rPr>
      </w:pPr>
    </w:p>
    <w:p w14:paraId="18843413" w14:textId="4E5DB6E9" w:rsidR="00F63B5E" w:rsidRDefault="00B8381F" w:rsidP="008261A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Clicking on </w:t>
      </w:r>
      <w:r w:rsidRPr="00323DAD">
        <w:rPr>
          <w:b/>
          <w:bCs/>
          <w:color w:val="0070C0"/>
          <w:sz w:val="36"/>
          <w:szCs w:val="36"/>
        </w:rPr>
        <w:t>Letsplay</w:t>
      </w:r>
      <w:r w:rsidRPr="00323DAD">
        <w:rPr>
          <w:color w:val="0070C0"/>
          <w:sz w:val="36"/>
          <w:szCs w:val="36"/>
        </w:rPr>
        <w:t xml:space="preserve"> </w:t>
      </w:r>
      <w:r w:rsidR="00323DAD">
        <w:rPr>
          <w:color w:val="000000" w:themeColor="text1"/>
          <w:sz w:val="36"/>
          <w:szCs w:val="36"/>
        </w:rPr>
        <w:t xml:space="preserve">option in the above screen will </w:t>
      </w:r>
      <w:r w:rsidR="00E17001">
        <w:rPr>
          <w:color w:val="000000" w:themeColor="text1"/>
          <w:sz w:val="36"/>
          <w:szCs w:val="36"/>
        </w:rPr>
        <w:t xml:space="preserve">create </w:t>
      </w:r>
      <w:r w:rsidR="00A400B3">
        <w:rPr>
          <w:color w:val="000000" w:themeColor="text1"/>
          <w:sz w:val="36"/>
          <w:szCs w:val="36"/>
        </w:rPr>
        <w:t xml:space="preserve">the appropriate </w:t>
      </w:r>
      <w:r w:rsidR="00E17001">
        <w:rPr>
          <w:color w:val="000000" w:themeColor="text1"/>
          <w:sz w:val="36"/>
          <w:szCs w:val="36"/>
        </w:rPr>
        <w:t xml:space="preserve">new match entry in the </w:t>
      </w:r>
      <w:r w:rsidR="00E17001" w:rsidRPr="00E17001">
        <w:rPr>
          <w:b/>
          <w:bCs/>
          <w:color w:val="7030A0"/>
          <w:sz w:val="36"/>
          <w:szCs w:val="36"/>
        </w:rPr>
        <w:t>matches</w:t>
      </w:r>
      <w:r w:rsidR="00E17001" w:rsidRPr="00E17001">
        <w:rPr>
          <w:color w:val="7030A0"/>
          <w:sz w:val="36"/>
          <w:szCs w:val="36"/>
        </w:rPr>
        <w:t xml:space="preserve"> </w:t>
      </w:r>
      <w:r w:rsidR="00E17001">
        <w:rPr>
          <w:color w:val="000000" w:themeColor="text1"/>
          <w:sz w:val="36"/>
          <w:szCs w:val="36"/>
        </w:rPr>
        <w:t xml:space="preserve">table of </w:t>
      </w:r>
      <w:r w:rsidR="00E17001" w:rsidRPr="00E17001">
        <w:rPr>
          <w:b/>
          <w:bCs/>
          <w:color w:val="7030A0"/>
          <w:sz w:val="36"/>
          <w:szCs w:val="36"/>
        </w:rPr>
        <w:t>rsb</w:t>
      </w:r>
      <w:r w:rsidR="00E17001" w:rsidRPr="00E17001">
        <w:rPr>
          <w:color w:val="7030A0"/>
          <w:sz w:val="36"/>
          <w:szCs w:val="36"/>
        </w:rPr>
        <w:t xml:space="preserve"> </w:t>
      </w:r>
      <w:r w:rsidR="00E17001">
        <w:rPr>
          <w:color w:val="000000" w:themeColor="text1"/>
          <w:sz w:val="36"/>
          <w:szCs w:val="36"/>
        </w:rPr>
        <w:t>database.</w:t>
      </w:r>
    </w:p>
    <w:p w14:paraId="41D171C4" w14:textId="77777777" w:rsidR="00BD506F" w:rsidRDefault="00BD506F" w:rsidP="003A148F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1C876287" w14:textId="77777777" w:rsidR="002B134D" w:rsidRDefault="002B134D" w:rsidP="003A148F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7C3EDB83" w14:textId="58930DDB" w:rsidR="00A400B3" w:rsidRPr="00A400B3" w:rsidRDefault="00A400B3" w:rsidP="003A148F">
      <w:pPr>
        <w:jc w:val="center"/>
        <w:rPr>
          <w:b/>
          <w:bCs/>
          <w:color w:val="000000" w:themeColor="text1"/>
          <w:sz w:val="36"/>
          <w:szCs w:val="36"/>
        </w:rPr>
      </w:pPr>
      <w:r w:rsidRPr="00A400B3">
        <w:rPr>
          <w:b/>
          <w:bCs/>
          <w:color w:val="000000" w:themeColor="text1"/>
          <w:sz w:val="36"/>
          <w:szCs w:val="36"/>
        </w:rPr>
        <w:t>Database connection code:-</w:t>
      </w:r>
    </w:p>
    <w:p w14:paraId="04EEE97C" w14:textId="2D7F00B2" w:rsidR="00A400B3" w:rsidRDefault="00D1229F" w:rsidP="003A148F">
      <w:pPr>
        <w:jc w:val="center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7EDB44A2" wp14:editId="2ADC8D3F">
            <wp:extent cx="5348417" cy="1244600"/>
            <wp:effectExtent l="19050" t="19050" r="24130" b="1270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8" cy="126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4A87A0" w14:textId="77777777" w:rsidR="002B134D" w:rsidRDefault="002B134D" w:rsidP="003A148F">
      <w:pPr>
        <w:jc w:val="center"/>
        <w:rPr>
          <w:color w:val="000000" w:themeColor="text1"/>
          <w:sz w:val="36"/>
          <w:szCs w:val="36"/>
        </w:rPr>
      </w:pPr>
    </w:p>
    <w:p w14:paraId="639D77B6" w14:textId="7640AEF8" w:rsidR="00F63B5E" w:rsidRDefault="00D1229F" w:rsidP="003A148F">
      <w:pPr>
        <w:jc w:val="center"/>
        <w:rPr>
          <w:b/>
          <w:bCs/>
          <w:color w:val="000000" w:themeColor="text1"/>
          <w:sz w:val="36"/>
          <w:szCs w:val="36"/>
        </w:rPr>
      </w:pPr>
      <w:r w:rsidRPr="00D1229F">
        <w:rPr>
          <w:b/>
          <w:bCs/>
          <w:color w:val="000000" w:themeColor="text1"/>
          <w:sz w:val="36"/>
          <w:szCs w:val="36"/>
        </w:rPr>
        <w:t>Insert entry into database:-</w:t>
      </w:r>
    </w:p>
    <w:p w14:paraId="2A8552F6" w14:textId="5241F298" w:rsidR="00D1229F" w:rsidRDefault="002B134D" w:rsidP="003A148F">
      <w:pPr>
        <w:jc w:val="center"/>
        <w:rPr>
          <w:b/>
          <w:bCs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1FDF41D1" wp14:editId="499E4A3E">
            <wp:extent cx="5383033" cy="2467460"/>
            <wp:effectExtent l="19050" t="19050" r="27305" b="28575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033" cy="24757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49998" w14:textId="77777777" w:rsidR="002B134D" w:rsidRDefault="002B134D" w:rsidP="003A148F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21618ED2" w14:textId="1918B8D4" w:rsidR="003F0031" w:rsidRDefault="003A148F" w:rsidP="003A148F">
      <w:pPr>
        <w:jc w:val="center"/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5344" behindDoc="0" locked="0" layoutInCell="1" allowOverlap="1" wp14:anchorId="15D2A6E0" wp14:editId="666061BB">
            <wp:simplePos x="0" y="0"/>
            <wp:positionH relativeFrom="margin">
              <wp:posOffset>1016000</wp:posOffset>
            </wp:positionH>
            <wp:positionV relativeFrom="paragraph">
              <wp:posOffset>403860</wp:posOffset>
            </wp:positionV>
            <wp:extent cx="5390156" cy="2654300"/>
            <wp:effectExtent l="19050" t="19050" r="20320" b="12700"/>
            <wp:wrapTopAndBottom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156" cy="2654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000000" w:themeColor="text1"/>
          <w:sz w:val="36"/>
          <w:szCs w:val="36"/>
        </w:rPr>
        <w:t>Database:-</w:t>
      </w:r>
    </w:p>
    <w:p w14:paraId="2FE7AB99" w14:textId="29901F97" w:rsidR="003A148F" w:rsidRDefault="003A148F" w:rsidP="003A148F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2D990F06" w14:textId="10DB91F6" w:rsidR="00465A1F" w:rsidRDefault="00465A1F" w:rsidP="00465A1F"/>
    <w:p w14:paraId="527B57B1" w14:textId="45C646C6" w:rsidR="002B134D" w:rsidRDefault="002B134D" w:rsidP="00465A1F"/>
    <w:p w14:paraId="7FD39176" w14:textId="77777777" w:rsidR="006A4254" w:rsidRDefault="006A4254" w:rsidP="00465A1F">
      <w:pPr>
        <w:rPr>
          <w:color w:val="000000" w:themeColor="text1"/>
          <w:sz w:val="36"/>
          <w:szCs w:val="36"/>
        </w:rPr>
      </w:pPr>
    </w:p>
    <w:p w14:paraId="4247E312" w14:textId="77777777" w:rsidR="00AD3AC6" w:rsidRDefault="00E85827" w:rsidP="00465A1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5</w:t>
      </w:r>
      <w:r w:rsidR="00465A1F" w:rsidRPr="00951386">
        <w:rPr>
          <w:color w:val="000000" w:themeColor="text1"/>
          <w:sz w:val="36"/>
          <w:szCs w:val="36"/>
        </w:rPr>
        <w:t>.</w:t>
      </w:r>
      <w:r w:rsidR="00465A1F">
        <w:rPr>
          <w:color w:val="000000" w:themeColor="text1"/>
          <w:sz w:val="36"/>
          <w:szCs w:val="36"/>
        </w:rPr>
        <w:t xml:space="preserve"> </w:t>
      </w:r>
      <w:r w:rsidR="001722EF">
        <w:rPr>
          <w:color w:val="000000" w:themeColor="text1"/>
          <w:sz w:val="36"/>
          <w:szCs w:val="36"/>
        </w:rPr>
        <w:t>Fetching details from database</w:t>
      </w:r>
      <w:r w:rsidR="001722EF">
        <w:rPr>
          <w:color w:val="000000" w:themeColor="text1"/>
          <w:sz w:val="36"/>
          <w:szCs w:val="36"/>
        </w:rPr>
        <w:tab/>
      </w:r>
      <w:r w:rsidR="001722EF">
        <w:rPr>
          <w:color w:val="000000" w:themeColor="text1"/>
          <w:sz w:val="36"/>
          <w:szCs w:val="36"/>
        </w:rPr>
        <w:tab/>
      </w:r>
      <w:r w:rsidR="00465A1F">
        <w:rPr>
          <w:color w:val="000000" w:themeColor="text1"/>
          <w:sz w:val="36"/>
          <w:szCs w:val="36"/>
        </w:rPr>
        <w:t xml:space="preserve"> </w:t>
      </w:r>
    </w:p>
    <w:p w14:paraId="1D5FC2D8" w14:textId="77777777" w:rsidR="00AD3AC6" w:rsidRDefault="00AD3AC6" w:rsidP="00465A1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7392" behindDoc="0" locked="0" layoutInCell="1" allowOverlap="1" wp14:anchorId="03C4A97F" wp14:editId="42D777C0">
            <wp:simplePos x="0" y="0"/>
            <wp:positionH relativeFrom="margin">
              <wp:align>left</wp:align>
            </wp:positionH>
            <wp:positionV relativeFrom="paragraph">
              <wp:posOffset>114714</wp:posOffset>
            </wp:positionV>
            <wp:extent cx="3408045" cy="7195820"/>
            <wp:effectExtent l="19050" t="19050" r="20955" b="24130"/>
            <wp:wrapNone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045" cy="7195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</w:p>
    <w:p w14:paraId="72C9C7CB" w14:textId="77777777" w:rsidR="00AD3AC6" w:rsidRDefault="00AD3AC6" w:rsidP="00465A1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</w:p>
    <w:p w14:paraId="3731B7BC" w14:textId="46277D8C" w:rsidR="006A4254" w:rsidRDefault="00AD3AC6" w:rsidP="00465A1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 w:rsidR="008E4EC1">
        <w:rPr>
          <w:color w:val="000000" w:themeColor="text1"/>
          <w:sz w:val="36"/>
          <w:szCs w:val="36"/>
        </w:rPr>
        <w:t xml:space="preserve"> 6. Setup match </w:t>
      </w:r>
      <w:r w:rsidR="005756C7">
        <w:rPr>
          <w:color w:val="000000" w:themeColor="text1"/>
          <w:sz w:val="36"/>
          <w:szCs w:val="36"/>
        </w:rPr>
        <w:t>“Test3”</w:t>
      </w:r>
    </w:p>
    <w:p w14:paraId="748D5DDC" w14:textId="0332D77C" w:rsidR="00465A1F" w:rsidRDefault="005756C7" w:rsidP="00465A1F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6368" behindDoc="0" locked="0" layoutInCell="1" allowOverlap="1" wp14:anchorId="5ED4BAF5" wp14:editId="34795C96">
            <wp:simplePos x="0" y="0"/>
            <wp:positionH relativeFrom="column">
              <wp:posOffset>3779851</wp:posOffset>
            </wp:positionH>
            <wp:positionV relativeFrom="paragraph">
              <wp:posOffset>13859</wp:posOffset>
            </wp:positionV>
            <wp:extent cx="3404110" cy="1356525"/>
            <wp:effectExtent l="19050" t="19050" r="25400" b="15240"/>
            <wp:wrapNone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204" cy="13685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A1F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37FC7CF7" w14:textId="77777777" w:rsidR="00D1229F" w:rsidRPr="00D1229F" w:rsidRDefault="00D1229F" w:rsidP="003A148F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3171316C" w14:textId="1C6ED268" w:rsidR="00F63B5E" w:rsidRDefault="006A4254" w:rsidP="00162902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</w:t>
      </w:r>
    </w:p>
    <w:p w14:paraId="26658827" w14:textId="20250854" w:rsidR="0039035F" w:rsidRDefault="0039035F" w:rsidP="003A148F">
      <w:pPr>
        <w:jc w:val="center"/>
        <w:rPr>
          <w:color w:val="000000" w:themeColor="text1"/>
          <w:sz w:val="36"/>
          <w:szCs w:val="36"/>
        </w:rPr>
      </w:pPr>
    </w:p>
    <w:p w14:paraId="47BD2EEB" w14:textId="57748523" w:rsidR="0039035F" w:rsidRDefault="006A4254" w:rsidP="003A148F">
      <w:pPr>
        <w:jc w:val="center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7</w:t>
      </w:r>
      <w:r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Fetch Player Details</w:t>
      </w:r>
    </w:p>
    <w:p w14:paraId="32E89EB7" w14:textId="01177FB9" w:rsidR="006A4254" w:rsidRDefault="006A4254" w:rsidP="003A148F">
      <w:pPr>
        <w:jc w:val="center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8416" behindDoc="0" locked="0" layoutInCell="1" allowOverlap="1" wp14:anchorId="6C7EE6B5" wp14:editId="576113A5">
            <wp:simplePos x="0" y="0"/>
            <wp:positionH relativeFrom="column">
              <wp:posOffset>3728499</wp:posOffset>
            </wp:positionH>
            <wp:positionV relativeFrom="paragraph">
              <wp:posOffset>8586</wp:posOffset>
            </wp:positionV>
            <wp:extent cx="3435350" cy="3282950"/>
            <wp:effectExtent l="19050" t="19050" r="12700" b="12700"/>
            <wp:wrapNone/>
            <wp:docPr id="30" name="Picture 30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able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350" cy="328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36"/>
          <w:szCs w:val="36"/>
        </w:rPr>
        <w:t xml:space="preserve">  </w:t>
      </w:r>
    </w:p>
    <w:p w14:paraId="08CA23DE" w14:textId="4DCEC334" w:rsidR="006A4254" w:rsidRDefault="006A4254" w:rsidP="003A148F">
      <w:pPr>
        <w:jc w:val="center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</w:t>
      </w:r>
    </w:p>
    <w:p w14:paraId="70845DC9" w14:textId="210ECD40" w:rsidR="0039035F" w:rsidRDefault="0039035F" w:rsidP="003A148F">
      <w:pPr>
        <w:jc w:val="center"/>
        <w:rPr>
          <w:color w:val="000000" w:themeColor="text1"/>
          <w:sz w:val="36"/>
          <w:szCs w:val="36"/>
        </w:rPr>
      </w:pPr>
    </w:p>
    <w:p w14:paraId="4FE4D303" w14:textId="187FEDDD" w:rsidR="0039035F" w:rsidRDefault="0039035F" w:rsidP="003A148F">
      <w:pPr>
        <w:jc w:val="center"/>
        <w:rPr>
          <w:color w:val="000000" w:themeColor="text1"/>
          <w:sz w:val="36"/>
          <w:szCs w:val="36"/>
        </w:rPr>
      </w:pPr>
    </w:p>
    <w:p w14:paraId="7ED4ED9B" w14:textId="49AC4799" w:rsidR="0039035F" w:rsidRDefault="0039035F" w:rsidP="003A148F">
      <w:pPr>
        <w:jc w:val="center"/>
        <w:rPr>
          <w:color w:val="000000" w:themeColor="text1"/>
          <w:sz w:val="36"/>
          <w:szCs w:val="36"/>
        </w:rPr>
      </w:pPr>
    </w:p>
    <w:p w14:paraId="71438ED2" w14:textId="47CB111D" w:rsidR="0039035F" w:rsidRDefault="0039035F" w:rsidP="008261A0">
      <w:pPr>
        <w:rPr>
          <w:color w:val="000000" w:themeColor="text1"/>
          <w:sz w:val="36"/>
          <w:szCs w:val="36"/>
        </w:rPr>
      </w:pPr>
    </w:p>
    <w:p w14:paraId="545C6511" w14:textId="779E2DB7" w:rsidR="0039035F" w:rsidRDefault="0039035F" w:rsidP="008261A0">
      <w:pPr>
        <w:rPr>
          <w:color w:val="000000" w:themeColor="text1"/>
          <w:sz w:val="36"/>
          <w:szCs w:val="36"/>
        </w:rPr>
      </w:pPr>
    </w:p>
    <w:p w14:paraId="0A4CBEF1" w14:textId="3D45E7F6" w:rsidR="0039035F" w:rsidRDefault="0039035F" w:rsidP="008261A0">
      <w:pPr>
        <w:rPr>
          <w:color w:val="000000" w:themeColor="text1"/>
          <w:sz w:val="36"/>
          <w:szCs w:val="36"/>
        </w:rPr>
      </w:pPr>
    </w:p>
    <w:p w14:paraId="3DE09BFD" w14:textId="6CCD07A8" w:rsidR="0039035F" w:rsidRDefault="0039035F" w:rsidP="008261A0">
      <w:pPr>
        <w:rPr>
          <w:color w:val="000000" w:themeColor="text1"/>
          <w:sz w:val="36"/>
          <w:szCs w:val="36"/>
        </w:rPr>
      </w:pPr>
    </w:p>
    <w:p w14:paraId="10ABB491" w14:textId="263ACDF5" w:rsidR="0039035F" w:rsidRDefault="0039035F" w:rsidP="008261A0">
      <w:pPr>
        <w:rPr>
          <w:color w:val="000000" w:themeColor="text1"/>
          <w:sz w:val="36"/>
          <w:szCs w:val="36"/>
        </w:rPr>
      </w:pPr>
    </w:p>
    <w:p w14:paraId="38FBFB15" w14:textId="35DC2E9E" w:rsidR="0039035F" w:rsidRDefault="0039035F" w:rsidP="008261A0">
      <w:pPr>
        <w:rPr>
          <w:color w:val="000000" w:themeColor="text1"/>
          <w:sz w:val="36"/>
          <w:szCs w:val="36"/>
        </w:rPr>
      </w:pPr>
    </w:p>
    <w:p w14:paraId="5AF54301" w14:textId="0E1874E1" w:rsidR="0039035F" w:rsidRDefault="0039035F" w:rsidP="008261A0">
      <w:pPr>
        <w:rPr>
          <w:color w:val="000000" w:themeColor="text1"/>
          <w:sz w:val="36"/>
          <w:szCs w:val="36"/>
        </w:rPr>
      </w:pPr>
    </w:p>
    <w:p w14:paraId="5B488459" w14:textId="080A3569" w:rsidR="0039035F" w:rsidRDefault="0039035F" w:rsidP="008261A0">
      <w:pPr>
        <w:rPr>
          <w:color w:val="000000" w:themeColor="text1"/>
          <w:sz w:val="36"/>
          <w:szCs w:val="36"/>
        </w:rPr>
      </w:pPr>
    </w:p>
    <w:p w14:paraId="50BB77B3" w14:textId="2D671059" w:rsidR="00E07B9D" w:rsidRDefault="00E07B9D" w:rsidP="00E07B9D"/>
    <w:p w14:paraId="42EBE3AC" w14:textId="3B9CF9AC" w:rsidR="00E07B9D" w:rsidRDefault="00224338" w:rsidP="00E07B9D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</w:t>
      </w:r>
      <w:r w:rsidR="00E07B9D">
        <w:rPr>
          <w:color w:val="000000" w:themeColor="text1"/>
          <w:sz w:val="36"/>
          <w:szCs w:val="36"/>
        </w:rPr>
        <w:t>8</w:t>
      </w:r>
      <w:r w:rsidR="00E07B9D" w:rsidRPr="00951386">
        <w:rPr>
          <w:color w:val="000000" w:themeColor="text1"/>
          <w:sz w:val="36"/>
          <w:szCs w:val="36"/>
        </w:rPr>
        <w:t>.</w:t>
      </w:r>
      <w:r w:rsidR="00E07B9D">
        <w:rPr>
          <w:color w:val="000000" w:themeColor="text1"/>
          <w:sz w:val="36"/>
          <w:szCs w:val="36"/>
        </w:rPr>
        <w:t xml:space="preserve"> </w:t>
      </w:r>
      <w:r w:rsidR="00E07B9D">
        <w:rPr>
          <w:color w:val="000000" w:themeColor="text1"/>
          <w:sz w:val="36"/>
          <w:szCs w:val="36"/>
        </w:rPr>
        <w:t>Playe</w:t>
      </w:r>
      <w:r w:rsidR="00610C82">
        <w:rPr>
          <w:color w:val="000000" w:themeColor="text1"/>
          <w:sz w:val="36"/>
          <w:szCs w:val="36"/>
        </w:rPr>
        <w:t>r List - 01</w:t>
      </w:r>
      <w:r w:rsidR="00E07B9D" w:rsidRPr="00951386">
        <w:rPr>
          <w:color w:val="000000" w:themeColor="text1"/>
          <w:sz w:val="36"/>
          <w:szCs w:val="36"/>
        </w:rPr>
        <w:tab/>
      </w:r>
      <w:r w:rsidR="00E07B9D">
        <w:rPr>
          <w:color w:val="000000" w:themeColor="text1"/>
          <w:sz w:val="36"/>
          <w:szCs w:val="36"/>
        </w:rPr>
        <w:tab/>
      </w:r>
      <w:r w:rsidR="00E07B9D">
        <w:rPr>
          <w:color w:val="000000" w:themeColor="text1"/>
          <w:sz w:val="36"/>
          <w:szCs w:val="36"/>
        </w:rPr>
        <w:tab/>
      </w:r>
      <w:r w:rsidR="00E07B9D">
        <w:rPr>
          <w:color w:val="000000" w:themeColor="text1"/>
          <w:sz w:val="36"/>
          <w:szCs w:val="36"/>
        </w:rPr>
        <w:tab/>
      </w:r>
      <w:r w:rsidR="00E07B9D">
        <w:rPr>
          <w:color w:val="000000" w:themeColor="text1"/>
          <w:sz w:val="36"/>
          <w:szCs w:val="36"/>
        </w:rPr>
        <w:tab/>
        <w:t xml:space="preserve">  </w:t>
      </w:r>
      <w:r w:rsidR="00610C82">
        <w:rPr>
          <w:color w:val="000000" w:themeColor="text1"/>
          <w:sz w:val="36"/>
          <w:szCs w:val="36"/>
        </w:rPr>
        <w:t>9</w:t>
      </w:r>
      <w:r w:rsidR="00E07B9D" w:rsidRPr="00951386">
        <w:rPr>
          <w:color w:val="000000" w:themeColor="text1"/>
          <w:sz w:val="36"/>
          <w:szCs w:val="36"/>
        </w:rPr>
        <w:t xml:space="preserve">. </w:t>
      </w:r>
      <w:r w:rsidR="00610C82">
        <w:rPr>
          <w:color w:val="000000" w:themeColor="text1"/>
          <w:sz w:val="36"/>
          <w:szCs w:val="36"/>
        </w:rPr>
        <w:t>Player List - 0</w:t>
      </w:r>
      <w:r w:rsidR="00610C82">
        <w:rPr>
          <w:color w:val="000000" w:themeColor="text1"/>
          <w:sz w:val="36"/>
          <w:szCs w:val="36"/>
        </w:rPr>
        <w:t>2</w:t>
      </w:r>
    </w:p>
    <w:p w14:paraId="6E8A088F" w14:textId="1DA5E094" w:rsidR="00E07B9D" w:rsidRDefault="00224338" w:rsidP="00E07B9D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1488" behindDoc="0" locked="0" layoutInCell="1" allowOverlap="1" wp14:anchorId="43050CFB" wp14:editId="56F4A5E4">
            <wp:simplePos x="0" y="0"/>
            <wp:positionH relativeFrom="column">
              <wp:posOffset>163830</wp:posOffset>
            </wp:positionH>
            <wp:positionV relativeFrom="paragraph">
              <wp:posOffset>30177</wp:posOffset>
            </wp:positionV>
            <wp:extent cx="3056255" cy="5737225"/>
            <wp:effectExtent l="19050" t="19050" r="10795" b="15875"/>
            <wp:wrapNone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6255" cy="5737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10C82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9440" behindDoc="0" locked="0" layoutInCell="1" allowOverlap="1" wp14:anchorId="710FFD95" wp14:editId="7FA550F9">
            <wp:simplePos x="0" y="0"/>
            <wp:positionH relativeFrom="column">
              <wp:posOffset>3779851</wp:posOffset>
            </wp:positionH>
            <wp:positionV relativeFrom="paragraph">
              <wp:posOffset>22308</wp:posOffset>
            </wp:positionV>
            <wp:extent cx="2728834" cy="5761548"/>
            <wp:effectExtent l="19050" t="19050" r="14605" b="10795"/>
            <wp:wrapNone/>
            <wp:docPr id="34" name="Picture 3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02" cy="5775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B9D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41765F19" w14:textId="2C050977" w:rsidR="0039035F" w:rsidRDefault="0039035F" w:rsidP="008261A0">
      <w:pPr>
        <w:rPr>
          <w:color w:val="000000" w:themeColor="text1"/>
          <w:sz w:val="36"/>
          <w:szCs w:val="36"/>
        </w:rPr>
      </w:pPr>
    </w:p>
    <w:p w14:paraId="0F17DE39" w14:textId="118590A8" w:rsidR="0039035F" w:rsidRDefault="0039035F" w:rsidP="008261A0">
      <w:pPr>
        <w:rPr>
          <w:color w:val="000000" w:themeColor="text1"/>
          <w:sz w:val="36"/>
          <w:szCs w:val="36"/>
        </w:rPr>
      </w:pPr>
    </w:p>
    <w:p w14:paraId="36041554" w14:textId="3F499B30" w:rsidR="0039035F" w:rsidRDefault="0039035F" w:rsidP="008261A0">
      <w:pPr>
        <w:rPr>
          <w:color w:val="000000" w:themeColor="text1"/>
          <w:sz w:val="36"/>
          <w:szCs w:val="36"/>
        </w:rPr>
      </w:pPr>
    </w:p>
    <w:p w14:paraId="52E9D381" w14:textId="54E8BBE8" w:rsidR="0039035F" w:rsidRDefault="0039035F" w:rsidP="008261A0">
      <w:pPr>
        <w:rPr>
          <w:color w:val="000000" w:themeColor="text1"/>
          <w:sz w:val="36"/>
          <w:szCs w:val="36"/>
        </w:rPr>
      </w:pPr>
    </w:p>
    <w:p w14:paraId="650720AE" w14:textId="6AA07C9F" w:rsidR="0039035F" w:rsidRDefault="0039035F" w:rsidP="008261A0">
      <w:pPr>
        <w:rPr>
          <w:color w:val="000000" w:themeColor="text1"/>
          <w:sz w:val="36"/>
          <w:szCs w:val="36"/>
        </w:rPr>
      </w:pPr>
    </w:p>
    <w:p w14:paraId="37B259B4" w14:textId="6A1517A9" w:rsidR="0039035F" w:rsidRDefault="0039035F" w:rsidP="008261A0">
      <w:pPr>
        <w:rPr>
          <w:color w:val="000000" w:themeColor="text1"/>
          <w:sz w:val="36"/>
          <w:szCs w:val="36"/>
        </w:rPr>
      </w:pPr>
    </w:p>
    <w:p w14:paraId="2BD09CD2" w14:textId="26F07578" w:rsidR="0039035F" w:rsidRDefault="0039035F" w:rsidP="008261A0">
      <w:pPr>
        <w:rPr>
          <w:color w:val="000000" w:themeColor="text1"/>
          <w:sz w:val="36"/>
          <w:szCs w:val="36"/>
        </w:rPr>
      </w:pPr>
    </w:p>
    <w:p w14:paraId="58433837" w14:textId="77F5D6C5" w:rsidR="0039035F" w:rsidRDefault="0039035F" w:rsidP="008261A0">
      <w:pPr>
        <w:rPr>
          <w:color w:val="000000" w:themeColor="text1"/>
          <w:sz w:val="36"/>
          <w:szCs w:val="36"/>
        </w:rPr>
      </w:pPr>
    </w:p>
    <w:p w14:paraId="4C2FF0FD" w14:textId="663D0595" w:rsidR="0039035F" w:rsidRDefault="0039035F" w:rsidP="008261A0">
      <w:pPr>
        <w:rPr>
          <w:color w:val="000000" w:themeColor="text1"/>
          <w:sz w:val="36"/>
          <w:szCs w:val="36"/>
        </w:rPr>
      </w:pPr>
    </w:p>
    <w:p w14:paraId="4E0BFFA4" w14:textId="37976711" w:rsidR="0039035F" w:rsidRDefault="0039035F" w:rsidP="008261A0">
      <w:pPr>
        <w:rPr>
          <w:color w:val="000000" w:themeColor="text1"/>
          <w:sz w:val="36"/>
          <w:szCs w:val="36"/>
        </w:rPr>
      </w:pPr>
    </w:p>
    <w:p w14:paraId="6BFE8E9B" w14:textId="20E41F8B" w:rsidR="0039035F" w:rsidRDefault="0039035F" w:rsidP="008261A0">
      <w:pPr>
        <w:rPr>
          <w:color w:val="000000" w:themeColor="text1"/>
          <w:sz w:val="36"/>
          <w:szCs w:val="36"/>
        </w:rPr>
      </w:pPr>
    </w:p>
    <w:p w14:paraId="025CD191" w14:textId="3DE05AA1" w:rsidR="0039035F" w:rsidRDefault="0039035F" w:rsidP="008261A0">
      <w:pPr>
        <w:rPr>
          <w:color w:val="000000" w:themeColor="text1"/>
          <w:sz w:val="36"/>
          <w:szCs w:val="36"/>
        </w:rPr>
      </w:pPr>
    </w:p>
    <w:p w14:paraId="630199BF" w14:textId="0CBFC800" w:rsidR="0039035F" w:rsidRDefault="0039035F" w:rsidP="008261A0">
      <w:pPr>
        <w:rPr>
          <w:color w:val="000000" w:themeColor="text1"/>
          <w:sz w:val="36"/>
          <w:szCs w:val="36"/>
        </w:rPr>
      </w:pPr>
    </w:p>
    <w:p w14:paraId="3446C23E" w14:textId="2D3D2A72" w:rsidR="0039035F" w:rsidRDefault="00224338" w:rsidP="008261A0">
      <w:pPr>
        <w:rPr>
          <w:color w:val="000000" w:themeColor="text1"/>
          <w:sz w:val="36"/>
          <w:szCs w:val="36"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0464" behindDoc="0" locked="0" layoutInCell="1" allowOverlap="1" wp14:anchorId="44F2EB16" wp14:editId="13127F81">
            <wp:simplePos x="0" y="0"/>
            <wp:positionH relativeFrom="column">
              <wp:posOffset>137823</wp:posOffset>
            </wp:positionH>
            <wp:positionV relativeFrom="paragraph">
              <wp:posOffset>394970</wp:posOffset>
            </wp:positionV>
            <wp:extent cx="6442091" cy="2318633"/>
            <wp:effectExtent l="19050" t="19050" r="15875" b="24765"/>
            <wp:wrapNone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6"/>
                    <a:stretch/>
                  </pic:blipFill>
                  <pic:spPr bwMode="auto">
                    <a:xfrm>
                      <a:off x="0" y="0"/>
                      <a:ext cx="6442091" cy="23186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3B5604" w14:textId="055FA442" w:rsidR="0039035F" w:rsidRDefault="0039035F" w:rsidP="008261A0">
      <w:pPr>
        <w:rPr>
          <w:color w:val="000000" w:themeColor="text1"/>
          <w:sz w:val="36"/>
          <w:szCs w:val="36"/>
        </w:rPr>
      </w:pPr>
    </w:p>
    <w:p w14:paraId="412D326C" w14:textId="7DF426C8" w:rsidR="0039035F" w:rsidRDefault="0039035F" w:rsidP="008261A0">
      <w:pPr>
        <w:rPr>
          <w:color w:val="000000" w:themeColor="text1"/>
          <w:sz w:val="36"/>
          <w:szCs w:val="36"/>
        </w:rPr>
      </w:pPr>
    </w:p>
    <w:p w14:paraId="1A80C6C9" w14:textId="5956D7DF" w:rsidR="0039035F" w:rsidRDefault="0039035F" w:rsidP="008261A0">
      <w:pPr>
        <w:rPr>
          <w:color w:val="000000" w:themeColor="text1"/>
          <w:sz w:val="36"/>
          <w:szCs w:val="36"/>
        </w:rPr>
      </w:pPr>
    </w:p>
    <w:p w14:paraId="73A47175" w14:textId="06A1817B" w:rsidR="0039035F" w:rsidRDefault="0039035F" w:rsidP="008261A0">
      <w:pPr>
        <w:rPr>
          <w:color w:val="000000" w:themeColor="text1"/>
          <w:sz w:val="36"/>
          <w:szCs w:val="36"/>
        </w:rPr>
      </w:pPr>
    </w:p>
    <w:p w14:paraId="7CF0F56A" w14:textId="4303EA61" w:rsidR="0039035F" w:rsidRDefault="0039035F" w:rsidP="008261A0">
      <w:pPr>
        <w:rPr>
          <w:color w:val="000000" w:themeColor="text1"/>
          <w:sz w:val="36"/>
          <w:szCs w:val="36"/>
        </w:rPr>
      </w:pPr>
    </w:p>
    <w:p w14:paraId="08436348" w14:textId="1C44850B" w:rsidR="0039035F" w:rsidRDefault="0039035F" w:rsidP="008261A0">
      <w:pPr>
        <w:rPr>
          <w:color w:val="000000" w:themeColor="text1"/>
          <w:sz w:val="36"/>
          <w:szCs w:val="36"/>
        </w:rPr>
      </w:pPr>
    </w:p>
    <w:p w14:paraId="0BB0C034" w14:textId="16CA5021" w:rsidR="0039035F" w:rsidRDefault="0039035F" w:rsidP="008261A0">
      <w:pPr>
        <w:rPr>
          <w:color w:val="000000" w:themeColor="text1"/>
          <w:sz w:val="36"/>
          <w:szCs w:val="36"/>
        </w:rPr>
      </w:pPr>
    </w:p>
    <w:p w14:paraId="4C14C477" w14:textId="77777777" w:rsidR="00F749B4" w:rsidRDefault="00F749B4" w:rsidP="00F749B4"/>
    <w:p w14:paraId="53C1E34B" w14:textId="5AB9F71A" w:rsidR="00F749B4" w:rsidRDefault="00F749B4" w:rsidP="00F749B4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0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Player</w:t>
      </w:r>
      <w:r w:rsidR="0051103A">
        <w:rPr>
          <w:color w:val="000000" w:themeColor="text1"/>
          <w:sz w:val="36"/>
          <w:szCs w:val="36"/>
        </w:rPr>
        <w:t xml:space="preserve"> 1 Score Board</w:t>
      </w:r>
      <w:r w:rsidRPr="00951386">
        <w:rPr>
          <w:color w:val="000000" w:themeColor="text1"/>
          <w:sz w:val="36"/>
          <w:szCs w:val="36"/>
        </w:rPr>
        <w:tab/>
      </w:r>
      <w:r w:rsidR="0051103A">
        <w:rPr>
          <w:color w:val="000000" w:themeColor="text1"/>
          <w:sz w:val="36"/>
          <w:szCs w:val="36"/>
        </w:rPr>
        <w:t>- 01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 w:rsidR="0051103A">
        <w:rPr>
          <w:color w:val="000000" w:themeColor="text1"/>
          <w:sz w:val="36"/>
          <w:szCs w:val="36"/>
        </w:rPr>
        <w:t xml:space="preserve">           </w:t>
      </w:r>
      <w:r w:rsidR="00A766E4">
        <w:rPr>
          <w:color w:val="000000" w:themeColor="text1"/>
          <w:sz w:val="36"/>
          <w:szCs w:val="36"/>
        </w:rPr>
        <w:t>11</w:t>
      </w:r>
      <w:r w:rsidRPr="00951386">
        <w:rPr>
          <w:color w:val="000000" w:themeColor="text1"/>
          <w:sz w:val="36"/>
          <w:szCs w:val="36"/>
        </w:rPr>
        <w:t xml:space="preserve">. </w:t>
      </w:r>
      <w:r w:rsidR="00477412">
        <w:rPr>
          <w:color w:val="000000" w:themeColor="text1"/>
          <w:sz w:val="36"/>
          <w:szCs w:val="36"/>
        </w:rPr>
        <w:t>Player 1 Score Board</w:t>
      </w:r>
      <w:r w:rsidR="00477412">
        <w:rPr>
          <w:color w:val="000000" w:themeColor="text1"/>
          <w:sz w:val="36"/>
          <w:szCs w:val="36"/>
        </w:rPr>
        <w:t xml:space="preserve"> </w:t>
      </w:r>
      <w:r w:rsidR="00477412">
        <w:rPr>
          <w:color w:val="000000" w:themeColor="text1"/>
          <w:sz w:val="36"/>
          <w:szCs w:val="36"/>
        </w:rPr>
        <w:t>- 0</w:t>
      </w:r>
      <w:r w:rsidR="00477412">
        <w:rPr>
          <w:color w:val="000000" w:themeColor="text1"/>
          <w:sz w:val="36"/>
          <w:szCs w:val="36"/>
        </w:rPr>
        <w:t>2</w:t>
      </w:r>
    </w:p>
    <w:p w14:paraId="50399AD2" w14:textId="0CAC8187" w:rsidR="00F749B4" w:rsidRDefault="0051103A" w:rsidP="00F749B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2512" behindDoc="0" locked="0" layoutInCell="1" allowOverlap="1" wp14:anchorId="2D2F87A3" wp14:editId="3CA7C418">
            <wp:simplePos x="0" y="0"/>
            <wp:positionH relativeFrom="column">
              <wp:posOffset>3840314</wp:posOffset>
            </wp:positionH>
            <wp:positionV relativeFrom="paragraph">
              <wp:posOffset>19160</wp:posOffset>
            </wp:positionV>
            <wp:extent cx="3402965" cy="7184390"/>
            <wp:effectExtent l="19050" t="19050" r="26035" b="16510"/>
            <wp:wrapNone/>
            <wp:docPr id="40" name="Picture 40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136" cy="7184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74582D49" wp14:editId="5DC6605D">
            <wp:extent cx="3391992" cy="7160978"/>
            <wp:effectExtent l="19050" t="19050" r="18415" b="20955"/>
            <wp:docPr id="39" name="Picture 39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07" cy="7171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749B4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4CF55DAE" w14:textId="77777777" w:rsidR="00F749B4" w:rsidRDefault="00F749B4" w:rsidP="00F749B4">
      <w:pPr>
        <w:rPr>
          <w:color w:val="000000" w:themeColor="text1"/>
          <w:sz w:val="36"/>
          <w:szCs w:val="36"/>
        </w:rPr>
      </w:pPr>
    </w:p>
    <w:p w14:paraId="15ABADB2" w14:textId="00B6A55B" w:rsidR="0051103A" w:rsidRDefault="0051103A" w:rsidP="0051103A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Clicking on </w:t>
      </w:r>
      <w:r>
        <w:rPr>
          <w:b/>
          <w:bCs/>
          <w:color w:val="0070C0"/>
          <w:sz w:val="36"/>
          <w:szCs w:val="36"/>
        </w:rPr>
        <w:t>Hitme</w:t>
      </w:r>
      <w:r w:rsidRPr="00323DAD">
        <w:rPr>
          <w:color w:val="0070C0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option </w:t>
      </w:r>
      <w:r>
        <w:rPr>
          <w:color w:val="000000" w:themeColor="text1"/>
          <w:sz w:val="36"/>
          <w:szCs w:val="36"/>
        </w:rPr>
        <w:t>will randomly generate a score from (wicket,run1,run2,run3,run4,run6)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and appropriate action like updating team score, updating </w:t>
      </w:r>
      <w:r w:rsidR="00D57130">
        <w:rPr>
          <w:color w:val="000000" w:themeColor="text1"/>
          <w:sz w:val="36"/>
          <w:szCs w:val="36"/>
        </w:rPr>
        <w:t xml:space="preserve">player score and updating match score in the database will </w:t>
      </w:r>
      <w:r w:rsidR="00197205">
        <w:rPr>
          <w:color w:val="000000" w:themeColor="text1"/>
          <w:sz w:val="36"/>
          <w:szCs w:val="36"/>
        </w:rPr>
        <w:t>be triggered</w:t>
      </w:r>
      <w:r w:rsidR="00D57130">
        <w:rPr>
          <w:color w:val="000000" w:themeColor="text1"/>
          <w:sz w:val="36"/>
          <w:szCs w:val="36"/>
        </w:rPr>
        <w:t>.</w:t>
      </w:r>
    </w:p>
    <w:p w14:paraId="6A70AF2B" w14:textId="26020C9A" w:rsidR="0039035F" w:rsidRDefault="0039035F" w:rsidP="008261A0">
      <w:pPr>
        <w:rPr>
          <w:color w:val="000000" w:themeColor="text1"/>
          <w:sz w:val="36"/>
          <w:szCs w:val="36"/>
        </w:rPr>
      </w:pPr>
    </w:p>
    <w:p w14:paraId="25FA237E" w14:textId="49D3F9CD" w:rsidR="0039035F" w:rsidRDefault="00197205" w:rsidP="008261A0">
      <w:pPr>
        <w:rPr>
          <w:b/>
          <w:bCs/>
          <w:color w:val="000000" w:themeColor="text1"/>
          <w:sz w:val="36"/>
          <w:szCs w:val="36"/>
        </w:rPr>
      </w:pPr>
      <w:r w:rsidRPr="002B1DEE">
        <w:rPr>
          <w:b/>
          <w:bCs/>
          <w:color w:val="000000" w:themeColor="text1"/>
          <w:sz w:val="36"/>
          <w:szCs w:val="36"/>
        </w:rPr>
        <w:t xml:space="preserve">Update score in the database </w:t>
      </w:r>
      <w:r w:rsidR="002B1DEE" w:rsidRPr="002B1DEE">
        <w:rPr>
          <w:b/>
          <w:bCs/>
          <w:color w:val="000000" w:themeColor="text1"/>
          <w:sz w:val="36"/>
          <w:szCs w:val="36"/>
        </w:rPr>
        <w:t>code:-</w:t>
      </w:r>
    </w:p>
    <w:p w14:paraId="64230E34" w14:textId="6CABDCF5" w:rsidR="002B1DEE" w:rsidRPr="002B1DEE" w:rsidRDefault="002B1DEE" w:rsidP="008261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8488576" wp14:editId="6D6916D2">
            <wp:extent cx="7168929" cy="1205911"/>
            <wp:effectExtent l="19050" t="19050" r="13335" b="13335"/>
            <wp:docPr id="41" name="Picture 4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541" cy="121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29A6F" w14:textId="77777777" w:rsidR="00472B02" w:rsidRDefault="00472B02" w:rsidP="008261A0">
      <w:pPr>
        <w:rPr>
          <w:b/>
          <w:bCs/>
          <w:color w:val="000000" w:themeColor="text1"/>
          <w:sz w:val="36"/>
          <w:szCs w:val="36"/>
        </w:rPr>
      </w:pPr>
    </w:p>
    <w:p w14:paraId="5F95B418" w14:textId="042CC97F" w:rsidR="0039035F" w:rsidRDefault="00472B02" w:rsidP="008261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5584" behindDoc="0" locked="0" layoutInCell="1" allowOverlap="1" wp14:anchorId="1256AE7F" wp14:editId="1F9BFF7D">
            <wp:simplePos x="0" y="0"/>
            <wp:positionH relativeFrom="column">
              <wp:posOffset>3414091</wp:posOffset>
            </wp:positionH>
            <wp:positionV relativeFrom="paragraph">
              <wp:posOffset>358582</wp:posOffset>
            </wp:positionV>
            <wp:extent cx="3611934" cy="2700296"/>
            <wp:effectExtent l="19050" t="19050" r="26670" b="24130"/>
            <wp:wrapNone/>
            <wp:docPr id="43" name="Picture 4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graphical user interfac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1118" cy="27071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3536" behindDoc="0" locked="0" layoutInCell="1" allowOverlap="1" wp14:anchorId="5A224A87" wp14:editId="639217D4">
            <wp:simplePos x="0" y="0"/>
            <wp:positionH relativeFrom="margin">
              <wp:align>left</wp:align>
            </wp:positionH>
            <wp:positionV relativeFrom="paragraph">
              <wp:posOffset>378460</wp:posOffset>
            </wp:positionV>
            <wp:extent cx="3042920" cy="6424295"/>
            <wp:effectExtent l="19050" t="19050" r="24130" b="14605"/>
            <wp:wrapNone/>
            <wp:docPr id="42" name="Picture 4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920" cy="6424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77412">
        <w:rPr>
          <w:color w:val="000000" w:themeColor="text1"/>
          <w:sz w:val="36"/>
          <w:szCs w:val="36"/>
        </w:rPr>
        <w:t>1</w:t>
      </w:r>
      <w:r w:rsidR="00477412">
        <w:rPr>
          <w:color w:val="000000" w:themeColor="text1"/>
          <w:sz w:val="36"/>
          <w:szCs w:val="36"/>
        </w:rPr>
        <w:t>2</w:t>
      </w:r>
      <w:r w:rsidR="00477412" w:rsidRPr="00951386">
        <w:rPr>
          <w:color w:val="000000" w:themeColor="text1"/>
          <w:sz w:val="36"/>
          <w:szCs w:val="36"/>
        </w:rPr>
        <w:t xml:space="preserve">. </w:t>
      </w:r>
      <w:r w:rsidR="00477412">
        <w:rPr>
          <w:color w:val="000000" w:themeColor="text1"/>
          <w:sz w:val="36"/>
          <w:szCs w:val="36"/>
        </w:rPr>
        <w:t>Player 1 Score Board - 0</w:t>
      </w:r>
      <w:r w:rsidR="00477412">
        <w:rPr>
          <w:color w:val="000000" w:themeColor="text1"/>
          <w:sz w:val="36"/>
          <w:szCs w:val="36"/>
        </w:rPr>
        <w:t>3</w:t>
      </w:r>
      <w:r w:rsidR="00477412">
        <w:rPr>
          <w:b/>
          <w:bCs/>
          <w:color w:val="000000" w:themeColor="text1"/>
          <w:sz w:val="36"/>
          <w:szCs w:val="36"/>
        </w:rPr>
        <w:t xml:space="preserve">              </w:t>
      </w:r>
      <w:r w:rsidR="00477412">
        <w:rPr>
          <w:b/>
          <w:bCs/>
          <w:color w:val="000000" w:themeColor="text1"/>
          <w:sz w:val="36"/>
          <w:szCs w:val="36"/>
        </w:rPr>
        <w:t>1</w:t>
      </w:r>
      <w:r w:rsidR="00477412">
        <w:rPr>
          <w:b/>
          <w:bCs/>
          <w:color w:val="000000" w:themeColor="text1"/>
          <w:sz w:val="36"/>
          <w:szCs w:val="36"/>
        </w:rPr>
        <w:t>3</w:t>
      </w:r>
      <w:r w:rsidR="00477412">
        <w:rPr>
          <w:b/>
          <w:bCs/>
          <w:color w:val="000000" w:themeColor="text1"/>
          <w:sz w:val="36"/>
          <w:szCs w:val="36"/>
        </w:rPr>
        <w:t xml:space="preserve">. </w:t>
      </w:r>
      <w:r w:rsidR="00477412" w:rsidRPr="00472B02">
        <w:rPr>
          <w:b/>
          <w:bCs/>
          <w:color w:val="000000" w:themeColor="text1"/>
          <w:sz w:val="36"/>
          <w:szCs w:val="36"/>
        </w:rPr>
        <w:t>Score Reflection in the table:-</w:t>
      </w:r>
    </w:p>
    <w:p w14:paraId="320DED92" w14:textId="41EFE7D7" w:rsidR="00472B02" w:rsidRPr="00472B02" w:rsidRDefault="00472B02" w:rsidP="008261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                                                                        </w:t>
      </w:r>
    </w:p>
    <w:p w14:paraId="41532827" w14:textId="313729D7" w:rsidR="0039035F" w:rsidRDefault="0039035F" w:rsidP="008261A0">
      <w:pPr>
        <w:rPr>
          <w:color w:val="000000" w:themeColor="text1"/>
          <w:sz w:val="36"/>
          <w:szCs w:val="36"/>
        </w:rPr>
      </w:pPr>
    </w:p>
    <w:p w14:paraId="3EFC260D" w14:textId="21EBFAE0" w:rsidR="0039035F" w:rsidRDefault="0039035F" w:rsidP="008261A0">
      <w:pPr>
        <w:rPr>
          <w:color w:val="000000" w:themeColor="text1"/>
          <w:sz w:val="36"/>
          <w:szCs w:val="36"/>
        </w:rPr>
      </w:pPr>
    </w:p>
    <w:p w14:paraId="1A16FDDD" w14:textId="4AF75F06" w:rsidR="0039035F" w:rsidRDefault="0039035F" w:rsidP="008261A0">
      <w:pPr>
        <w:rPr>
          <w:color w:val="000000" w:themeColor="text1"/>
          <w:sz w:val="36"/>
          <w:szCs w:val="36"/>
        </w:rPr>
      </w:pPr>
    </w:p>
    <w:p w14:paraId="01540960" w14:textId="611DDF9E" w:rsidR="0039035F" w:rsidRDefault="0039035F" w:rsidP="008261A0">
      <w:pPr>
        <w:rPr>
          <w:color w:val="000000" w:themeColor="text1"/>
          <w:sz w:val="36"/>
          <w:szCs w:val="36"/>
        </w:rPr>
      </w:pPr>
    </w:p>
    <w:p w14:paraId="465F5729" w14:textId="48B453F0" w:rsidR="0039035F" w:rsidRDefault="0039035F" w:rsidP="008261A0">
      <w:pPr>
        <w:rPr>
          <w:color w:val="000000" w:themeColor="text1"/>
          <w:sz w:val="36"/>
          <w:szCs w:val="36"/>
        </w:rPr>
      </w:pPr>
    </w:p>
    <w:p w14:paraId="509B9A47" w14:textId="5EFFEA3C" w:rsidR="0039035F" w:rsidRDefault="00472B02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AC9EC39" wp14:editId="58E8F5B4">
                <wp:simplePos x="0" y="0"/>
                <wp:positionH relativeFrom="column">
                  <wp:posOffset>5072767</wp:posOffset>
                </wp:positionH>
                <wp:positionV relativeFrom="paragraph">
                  <wp:posOffset>239837</wp:posOffset>
                </wp:positionV>
                <wp:extent cx="127220" cy="572770"/>
                <wp:effectExtent l="19050" t="0" r="44450" b="36830"/>
                <wp:wrapNone/>
                <wp:docPr id="47" name="Arrow: Dow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20" cy="57277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0DBC4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47" o:spid="_x0000_s1026" type="#_x0000_t67" style="position:absolute;margin-left:399.45pt;margin-top:18.9pt;width:10pt;height:45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" adj="19201" fillcolor="black [3200]" strokecolor="black [1600]" strokeweight="1pt"/>
            </w:pict>
          </mc:Fallback>
        </mc:AlternateContent>
      </w:r>
    </w:p>
    <w:p w14:paraId="7F1C76E7" w14:textId="1AED1A21" w:rsidR="0039035F" w:rsidRDefault="0039035F" w:rsidP="008261A0">
      <w:pPr>
        <w:rPr>
          <w:color w:val="000000" w:themeColor="text1"/>
          <w:sz w:val="36"/>
          <w:szCs w:val="36"/>
        </w:rPr>
      </w:pPr>
    </w:p>
    <w:p w14:paraId="641827BC" w14:textId="151015D2" w:rsidR="0039035F" w:rsidRDefault="00472B02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40BA7541" wp14:editId="2235E307">
            <wp:simplePos x="0" y="0"/>
            <wp:positionH relativeFrom="margin">
              <wp:posOffset>3421711</wp:posOffset>
            </wp:positionH>
            <wp:positionV relativeFrom="paragraph">
              <wp:posOffset>26035</wp:posOffset>
            </wp:positionV>
            <wp:extent cx="3620770" cy="3176905"/>
            <wp:effectExtent l="19050" t="19050" r="17780" b="23495"/>
            <wp:wrapNone/>
            <wp:docPr id="44" name="Picture 44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, chat or text message&#10;&#10;Description automatically generated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903"/>
                    <a:stretch/>
                  </pic:blipFill>
                  <pic:spPr bwMode="auto">
                    <a:xfrm>
                      <a:off x="0" y="0"/>
                      <a:ext cx="3620770" cy="3176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846784" w14:textId="2A83F8B7" w:rsidR="0039035F" w:rsidRDefault="0039035F" w:rsidP="008261A0">
      <w:pPr>
        <w:rPr>
          <w:color w:val="000000" w:themeColor="text1"/>
          <w:sz w:val="36"/>
          <w:szCs w:val="36"/>
        </w:rPr>
      </w:pPr>
    </w:p>
    <w:p w14:paraId="23E93C14" w14:textId="45B29C90" w:rsidR="0039035F" w:rsidRDefault="0039035F" w:rsidP="008261A0">
      <w:pPr>
        <w:rPr>
          <w:color w:val="000000" w:themeColor="text1"/>
          <w:sz w:val="36"/>
          <w:szCs w:val="36"/>
        </w:rPr>
      </w:pPr>
    </w:p>
    <w:p w14:paraId="702D1D39" w14:textId="77777777" w:rsidR="0039035F" w:rsidRDefault="0039035F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14E60C4F" w:rsidR="00F63B5E" w:rsidRDefault="00F63B5E" w:rsidP="008261A0">
      <w:pPr>
        <w:rPr>
          <w:color w:val="000000" w:themeColor="text1"/>
          <w:sz w:val="36"/>
          <w:szCs w:val="36"/>
        </w:rPr>
      </w:pPr>
    </w:p>
    <w:p w14:paraId="7290DF3B" w14:textId="74C61E9D" w:rsidR="00B3145A" w:rsidRDefault="00A766E4" w:rsidP="00B3145A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 w:rsidR="00477412">
        <w:rPr>
          <w:color w:val="000000" w:themeColor="text1"/>
          <w:sz w:val="36"/>
          <w:szCs w:val="36"/>
        </w:rPr>
        <w:t>4</w:t>
      </w:r>
      <w:r w:rsidR="00B3145A" w:rsidRPr="00951386">
        <w:rPr>
          <w:color w:val="000000" w:themeColor="text1"/>
          <w:sz w:val="36"/>
          <w:szCs w:val="36"/>
        </w:rPr>
        <w:t>.</w:t>
      </w:r>
      <w:r w:rsidR="00B3145A">
        <w:rPr>
          <w:color w:val="000000" w:themeColor="text1"/>
          <w:sz w:val="36"/>
          <w:szCs w:val="36"/>
        </w:rPr>
        <w:t xml:space="preserve"> </w:t>
      </w:r>
      <w:r w:rsidR="00477412">
        <w:rPr>
          <w:color w:val="000000" w:themeColor="text1"/>
          <w:sz w:val="36"/>
          <w:szCs w:val="36"/>
        </w:rPr>
        <w:t>Player 1 Score Board - 0</w:t>
      </w:r>
      <w:r w:rsidR="003E27B2">
        <w:rPr>
          <w:color w:val="000000" w:themeColor="text1"/>
          <w:sz w:val="36"/>
          <w:szCs w:val="36"/>
        </w:rPr>
        <w:t>4</w:t>
      </w:r>
      <w:r w:rsidR="00B3145A" w:rsidRPr="00951386">
        <w:rPr>
          <w:color w:val="000000" w:themeColor="text1"/>
          <w:sz w:val="36"/>
          <w:szCs w:val="36"/>
        </w:rPr>
        <w:tab/>
      </w:r>
      <w:r w:rsidR="00B3145A">
        <w:rPr>
          <w:color w:val="000000" w:themeColor="text1"/>
          <w:sz w:val="36"/>
          <w:szCs w:val="36"/>
        </w:rPr>
        <w:tab/>
      </w:r>
      <w:r w:rsidR="00B3145A">
        <w:rPr>
          <w:color w:val="000000" w:themeColor="text1"/>
          <w:sz w:val="36"/>
          <w:szCs w:val="36"/>
        </w:rPr>
        <w:tab/>
      </w:r>
      <w:r w:rsidR="003E27B2">
        <w:rPr>
          <w:color w:val="000000" w:themeColor="text1"/>
          <w:sz w:val="36"/>
          <w:szCs w:val="36"/>
        </w:rPr>
        <w:t xml:space="preserve">  15</w:t>
      </w:r>
      <w:r w:rsidR="00B3145A" w:rsidRPr="00951386">
        <w:rPr>
          <w:color w:val="000000" w:themeColor="text1"/>
          <w:sz w:val="36"/>
          <w:szCs w:val="36"/>
        </w:rPr>
        <w:t xml:space="preserve">. </w:t>
      </w:r>
      <w:r w:rsidR="003E27B2">
        <w:rPr>
          <w:color w:val="000000" w:themeColor="text1"/>
          <w:sz w:val="36"/>
          <w:szCs w:val="36"/>
        </w:rPr>
        <w:t>Choosing next batsman</w:t>
      </w:r>
      <w:r w:rsidR="00B3145A">
        <w:rPr>
          <w:color w:val="000000" w:themeColor="text1"/>
          <w:sz w:val="36"/>
          <w:szCs w:val="36"/>
        </w:rPr>
        <w:t xml:space="preserve"> </w:t>
      </w:r>
    </w:p>
    <w:p w14:paraId="3AD0DE88" w14:textId="03D86126" w:rsidR="00B3145A" w:rsidRDefault="003E27B2" w:rsidP="00B3145A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7632" behindDoc="0" locked="0" layoutInCell="1" allowOverlap="1" wp14:anchorId="1F139A7D" wp14:editId="7EE39F23">
            <wp:simplePos x="0" y="0"/>
            <wp:positionH relativeFrom="column">
              <wp:posOffset>3775406</wp:posOffset>
            </wp:positionH>
            <wp:positionV relativeFrom="paragraph">
              <wp:posOffset>13335</wp:posOffset>
            </wp:positionV>
            <wp:extent cx="3436156" cy="7254212"/>
            <wp:effectExtent l="19050" t="19050" r="12065" b="23495"/>
            <wp:wrapNone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6156" cy="7254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504B9E77" wp14:editId="55561F2B">
            <wp:extent cx="3434964" cy="7251696"/>
            <wp:effectExtent l="19050" t="19050" r="13335" b="26035"/>
            <wp:docPr id="52" name="Picture 5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9046" cy="72603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3145A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79F5EA3C" w14:textId="77777777" w:rsidR="00B3145A" w:rsidRDefault="00B3145A" w:rsidP="00B3145A">
      <w:pPr>
        <w:rPr>
          <w:color w:val="000000" w:themeColor="text1"/>
          <w:sz w:val="36"/>
          <w:szCs w:val="36"/>
        </w:rPr>
      </w:pPr>
    </w:p>
    <w:p w14:paraId="6A27F00A" w14:textId="35E368E3" w:rsidR="00B3145A" w:rsidRDefault="00B3145A" w:rsidP="00B3145A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Clicking on </w:t>
      </w:r>
      <w:r w:rsidR="003E27B2">
        <w:rPr>
          <w:b/>
          <w:bCs/>
          <w:color w:val="0070C0"/>
          <w:sz w:val="36"/>
          <w:szCs w:val="36"/>
        </w:rPr>
        <w:t>Okay</w:t>
      </w:r>
      <w:r w:rsidRPr="00323DAD">
        <w:rPr>
          <w:color w:val="0070C0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option </w:t>
      </w:r>
      <w:r w:rsidR="003E27B2">
        <w:rPr>
          <w:color w:val="000000" w:themeColor="text1"/>
          <w:sz w:val="36"/>
          <w:szCs w:val="36"/>
        </w:rPr>
        <w:t>will take back to the updated player list where the user can select the next batsman</w:t>
      </w:r>
      <w:r>
        <w:rPr>
          <w:color w:val="000000" w:themeColor="text1"/>
          <w:sz w:val="36"/>
          <w:szCs w:val="36"/>
        </w:rPr>
        <w:t>.</w:t>
      </w:r>
    </w:p>
    <w:p w14:paraId="703B94B1" w14:textId="38C44E66" w:rsidR="003E27B2" w:rsidRDefault="003E27B2" w:rsidP="00B3145A">
      <w:pPr>
        <w:rPr>
          <w:color w:val="000000" w:themeColor="text1"/>
          <w:sz w:val="36"/>
          <w:szCs w:val="36"/>
        </w:rPr>
      </w:pPr>
    </w:p>
    <w:p w14:paraId="5E0081E2" w14:textId="4953B516" w:rsidR="003E27B2" w:rsidRDefault="003E27B2" w:rsidP="00B3145A">
      <w:pPr>
        <w:rPr>
          <w:color w:val="000000" w:themeColor="text1"/>
          <w:sz w:val="36"/>
          <w:szCs w:val="36"/>
        </w:rPr>
      </w:pPr>
    </w:p>
    <w:p w14:paraId="43A9AA92" w14:textId="63D13A26" w:rsidR="00DF7D28" w:rsidRDefault="00DF7D28" w:rsidP="00DF7D28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6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Player </w:t>
      </w:r>
      <w:r w:rsidR="00D677D6">
        <w:rPr>
          <w:color w:val="000000" w:themeColor="text1"/>
          <w:sz w:val="36"/>
          <w:szCs w:val="36"/>
        </w:rPr>
        <w:t>2</w:t>
      </w:r>
      <w:r>
        <w:rPr>
          <w:color w:val="000000" w:themeColor="text1"/>
          <w:sz w:val="36"/>
          <w:szCs w:val="36"/>
        </w:rPr>
        <w:t xml:space="preserve"> Score Board - 0</w:t>
      </w:r>
      <w:r w:rsidR="00D677D6">
        <w:rPr>
          <w:color w:val="000000" w:themeColor="text1"/>
          <w:sz w:val="36"/>
          <w:szCs w:val="36"/>
        </w:rPr>
        <w:t>1</w:t>
      </w:r>
      <w:r w:rsidRPr="00951386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1</w:t>
      </w:r>
      <w:r w:rsidR="0059028F">
        <w:rPr>
          <w:color w:val="000000" w:themeColor="text1"/>
          <w:sz w:val="36"/>
          <w:szCs w:val="36"/>
        </w:rPr>
        <w:t>7</w:t>
      </w:r>
      <w:r w:rsidRPr="00951386">
        <w:rPr>
          <w:color w:val="000000" w:themeColor="text1"/>
          <w:sz w:val="36"/>
          <w:szCs w:val="36"/>
        </w:rPr>
        <w:t xml:space="preserve">. </w:t>
      </w:r>
      <w:r w:rsidR="00D677D6">
        <w:rPr>
          <w:color w:val="000000" w:themeColor="text1"/>
          <w:sz w:val="36"/>
          <w:szCs w:val="36"/>
        </w:rPr>
        <w:t>Player 2 Score Board - 0</w:t>
      </w:r>
      <w:r w:rsidR="00D677D6">
        <w:rPr>
          <w:color w:val="000000" w:themeColor="text1"/>
          <w:sz w:val="36"/>
          <w:szCs w:val="36"/>
        </w:rPr>
        <w:t>2</w:t>
      </w:r>
    </w:p>
    <w:p w14:paraId="5F018917" w14:textId="6EB7F7E8" w:rsidR="00DF7D28" w:rsidRDefault="00D677D6" w:rsidP="00DF7D28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8656" behindDoc="0" locked="0" layoutInCell="1" allowOverlap="1" wp14:anchorId="7536781F" wp14:editId="597A450D">
            <wp:simplePos x="0" y="0"/>
            <wp:positionH relativeFrom="column">
              <wp:posOffset>3769995</wp:posOffset>
            </wp:positionH>
            <wp:positionV relativeFrom="paragraph">
              <wp:posOffset>32081</wp:posOffset>
            </wp:positionV>
            <wp:extent cx="3397251" cy="7172077"/>
            <wp:effectExtent l="19050" t="19050" r="12700" b="10160"/>
            <wp:wrapNone/>
            <wp:docPr id="57" name="Picture 5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screenshot of a computer&#10;&#10;Description automatically generated with low confidenc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1" cy="7172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2E28A4EF" wp14:editId="03BEB981">
            <wp:extent cx="3404783" cy="7187979"/>
            <wp:effectExtent l="19050" t="19050" r="24765" b="13335"/>
            <wp:docPr id="56" name="Picture 56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, screenshot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617" cy="720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F7D28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8F52054" w14:textId="77777777" w:rsidR="00DF7D28" w:rsidRDefault="00DF7D28" w:rsidP="00DF7D28">
      <w:pPr>
        <w:rPr>
          <w:color w:val="000000" w:themeColor="text1"/>
          <w:sz w:val="36"/>
          <w:szCs w:val="36"/>
        </w:rPr>
      </w:pPr>
    </w:p>
    <w:p w14:paraId="0FDC15C8" w14:textId="0DB68246" w:rsidR="0059028F" w:rsidRDefault="0059028F" w:rsidP="0059028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Here the team score is carried from the previous batsman and new score is set for the new batsman and updated accrdinly</w:t>
      </w:r>
      <w:r>
        <w:rPr>
          <w:color w:val="000000" w:themeColor="text1"/>
          <w:sz w:val="36"/>
          <w:szCs w:val="36"/>
        </w:rPr>
        <w:t>.</w:t>
      </w:r>
    </w:p>
    <w:p w14:paraId="5872E4FA" w14:textId="77777777" w:rsidR="00B3145A" w:rsidRDefault="00B3145A" w:rsidP="008261A0">
      <w:pPr>
        <w:rPr>
          <w:color w:val="000000" w:themeColor="text1"/>
          <w:sz w:val="36"/>
          <w:szCs w:val="36"/>
        </w:rPr>
      </w:pPr>
    </w:p>
    <w:p w14:paraId="2C93DC96" w14:textId="77777777" w:rsidR="00AC4600" w:rsidRDefault="00AC4600" w:rsidP="00AC4600">
      <w:pPr>
        <w:rPr>
          <w:color w:val="000000" w:themeColor="text1"/>
          <w:sz w:val="36"/>
          <w:szCs w:val="36"/>
        </w:rPr>
      </w:pPr>
    </w:p>
    <w:p w14:paraId="3F823757" w14:textId="49C76BD5" w:rsidR="00AC4600" w:rsidRDefault="00AC4600" w:rsidP="00AC460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8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Player 2 Score Board - 0</w:t>
      </w:r>
      <w:r>
        <w:rPr>
          <w:color w:val="000000" w:themeColor="text1"/>
          <w:sz w:val="36"/>
          <w:szCs w:val="36"/>
        </w:rPr>
        <w:t>3</w:t>
      </w:r>
      <w:r w:rsidRPr="00951386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1</w:t>
      </w:r>
      <w:r>
        <w:rPr>
          <w:color w:val="000000" w:themeColor="text1"/>
          <w:sz w:val="36"/>
          <w:szCs w:val="36"/>
        </w:rPr>
        <w:t>9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Player 2 Score Board - 0</w:t>
      </w:r>
      <w:r>
        <w:rPr>
          <w:color w:val="000000" w:themeColor="text1"/>
          <w:sz w:val="36"/>
          <w:szCs w:val="36"/>
        </w:rPr>
        <w:t>4</w:t>
      </w:r>
    </w:p>
    <w:p w14:paraId="6A72A7A0" w14:textId="46580581" w:rsidR="00F63B5E" w:rsidRDefault="00AC4600" w:rsidP="00AC460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9680" behindDoc="0" locked="0" layoutInCell="1" allowOverlap="1" wp14:anchorId="39D7EDDF" wp14:editId="7A18ABA9">
            <wp:simplePos x="0" y="0"/>
            <wp:positionH relativeFrom="margin">
              <wp:posOffset>3760851</wp:posOffset>
            </wp:positionH>
            <wp:positionV relativeFrom="paragraph">
              <wp:posOffset>16786</wp:posOffset>
            </wp:positionV>
            <wp:extent cx="3453715" cy="7226801"/>
            <wp:effectExtent l="19050" t="19050" r="13970" b="12700"/>
            <wp:wrapNone/>
            <wp:docPr id="61" name="Picture 6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&#10;&#10;Description automatically generated with medium confiden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4990" cy="7229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70B3AA04" wp14:editId="606B92C3">
            <wp:extent cx="3427013" cy="7234910"/>
            <wp:effectExtent l="19050" t="19050" r="21590" b="23495"/>
            <wp:docPr id="60" name="Picture 60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screenshot of a computer screen&#10;&#10;Description automatically generated with low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153" cy="7249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7E9B39DD" w14:textId="77777777" w:rsidR="00AC4600" w:rsidRDefault="00AC4600" w:rsidP="00AC4600">
      <w:pPr>
        <w:rPr>
          <w:color w:val="000000" w:themeColor="text1"/>
          <w:sz w:val="36"/>
          <w:szCs w:val="36"/>
        </w:rPr>
      </w:pPr>
    </w:p>
    <w:p w14:paraId="23747745" w14:textId="1DE9EC72" w:rsidR="00AC4600" w:rsidRDefault="00AC4600" w:rsidP="00AC460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Clicking on </w:t>
      </w:r>
      <w:r>
        <w:rPr>
          <w:b/>
          <w:bCs/>
          <w:color w:val="0070C0"/>
          <w:sz w:val="36"/>
          <w:szCs w:val="36"/>
        </w:rPr>
        <w:t>Okay</w:t>
      </w:r>
      <w:r w:rsidRPr="00323DAD">
        <w:rPr>
          <w:color w:val="0070C0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option will take back to the updated player list where the user can select the next batsman</w:t>
      </w:r>
      <w:r>
        <w:rPr>
          <w:color w:val="000000" w:themeColor="text1"/>
          <w:sz w:val="36"/>
          <w:szCs w:val="36"/>
        </w:rPr>
        <w:t xml:space="preserve"> and this procedure follows until all players get out</w:t>
      </w:r>
      <w:r>
        <w:rPr>
          <w:color w:val="000000" w:themeColor="text1"/>
          <w:sz w:val="36"/>
          <w:szCs w:val="36"/>
        </w:rPr>
        <w:t>.</w:t>
      </w: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0CCFBCC8" w:rsidR="00F63B5E" w:rsidRDefault="00F63B5E" w:rsidP="008261A0">
      <w:pPr>
        <w:rPr>
          <w:color w:val="000000" w:themeColor="text1"/>
          <w:sz w:val="36"/>
          <w:szCs w:val="36"/>
        </w:rPr>
      </w:pPr>
    </w:p>
    <w:p w14:paraId="02B2E2FD" w14:textId="70F0A817" w:rsidR="00AC4600" w:rsidRDefault="00AC4600" w:rsidP="00AC460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20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A42C8A">
        <w:rPr>
          <w:color w:val="000000" w:themeColor="text1"/>
          <w:sz w:val="36"/>
          <w:szCs w:val="36"/>
        </w:rPr>
        <w:t>Selecting</w:t>
      </w:r>
      <w:r w:rsidR="006E2BEC">
        <w:rPr>
          <w:color w:val="000000" w:themeColor="text1"/>
          <w:sz w:val="36"/>
          <w:szCs w:val="36"/>
        </w:rPr>
        <w:t xml:space="preserve"> n-th</w:t>
      </w:r>
      <w:r w:rsidR="00A42C8A">
        <w:rPr>
          <w:color w:val="000000" w:themeColor="text1"/>
          <w:sz w:val="36"/>
          <w:szCs w:val="36"/>
        </w:rPr>
        <w:t xml:space="preserve"> batsman</w:t>
      </w:r>
      <w:r w:rsidRPr="00951386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 w:rsidR="006E2BEC">
        <w:rPr>
          <w:color w:val="000000" w:themeColor="text1"/>
          <w:sz w:val="36"/>
          <w:szCs w:val="36"/>
        </w:rPr>
        <w:t>21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 xml:space="preserve">Player </w:t>
      </w:r>
      <w:r w:rsidR="006E2BEC">
        <w:rPr>
          <w:color w:val="000000" w:themeColor="text1"/>
          <w:sz w:val="36"/>
          <w:szCs w:val="36"/>
        </w:rPr>
        <w:t>n</w:t>
      </w:r>
      <w:r>
        <w:rPr>
          <w:color w:val="000000" w:themeColor="text1"/>
          <w:sz w:val="36"/>
          <w:szCs w:val="36"/>
        </w:rPr>
        <w:t xml:space="preserve"> Score Board - 0</w:t>
      </w:r>
      <w:r w:rsidR="006E2BEC">
        <w:rPr>
          <w:color w:val="000000" w:themeColor="text1"/>
          <w:sz w:val="36"/>
          <w:szCs w:val="36"/>
        </w:rPr>
        <w:t>1</w:t>
      </w:r>
    </w:p>
    <w:p w14:paraId="188A0A1E" w14:textId="62C0630B" w:rsidR="00AC4600" w:rsidRDefault="006E2BEC" w:rsidP="00AC460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0704" behindDoc="0" locked="0" layoutInCell="1" allowOverlap="1" wp14:anchorId="23D3C854" wp14:editId="509083E7">
            <wp:simplePos x="0" y="0"/>
            <wp:positionH relativeFrom="column">
              <wp:posOffset>3769056</wp:posOffset>
            </wp:positionH>
            <wp:positionV relativeFrom="paragraph">
              <wp:posOffset>13335</wp:posOffset>
            </wp:positionV>
            <wp:extent cx="3419848" cy="7219785"/>
            <wp:effectExtent l="19050" t="19050" r="28575" b="19685"/>
            <wp:wrapNone/>
            <wp:docPr id="193" name="Picture 193" descr="A picture containing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 descr="A picture containing whiteboard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848" cy="72197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A42C8A">
        <w:rPr>
          <w:noProof/>
          <w:color w:val="000000" w:themeColor="text1"/>
          <w:sz w:val="36"/>
          <w:szCs w:val="36"/>
        </w:rPr>
        <w:drawing>
          <wp:inline distT="0" distB="0" distL="0" distR="0" wp14:anchorId="307A3569" wp14:editId="3C63B955">
            <wp:extent cx="3427013" cy="7234911"/>
            <wp:effectExtent l="19050" t="19050" r="21590" b="23495"/>
            <wp:docPr id="192" name="Picture 19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 descr="Text&#10;&#10;Description automatically generated with medium confidenc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6970" cy="7255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AC4600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57077EEC" w14:textId="56CF112E" w:rsidR="00767806" w:rsidRDefault="00767806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38203B6D" w14:textId="40651832" w:rsidR="006E2BEC" w:rsidRDefault="00F26327" w:rsidP="006E2BEC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1728" behindDoc="0" locked="0" layoutInCell="1" allowOverlap="1" wp14:anchorId="7ED5E187" wp14:editId="0F3737F2">
            <wp:simplePos x="0" y="0"/>
            <wp:positionH relativeFrom="column">
              <wp:posOffset>3766516</wp:posOffset>
            </wp:positionH>
            <wp:positionV relativeFrom="paragraph">
              <wp:posOffset>403860</wp:posOffset>
            </wp:positionV>
            <wp:extent cx="3397249" cy="7172077"/>
            <wp:effectExtent l="19050" t="19050" r="13335" b="10160"/>
            <wp:wrapNone/>
            <wp:docPr id="197" name="Picture 1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Text&#10;&#10;Description automatically generated with medium confidence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49" cy="7172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E2BEC">
        <w:rPr>
          <w:color w:val="000000" w:themeColor="text1"/>
          <w:sz w:val="36"/>
          <w:szCs w:val="36"/>
        </w:rPr>
        <w:t>22</w:t>
      </w:r>
      <w:r w:rsidR="006E2BEC" w:rsidRPr="00951386">
        <w:rPr>
          <w:color w:val="000000" w:themeColor="text1"/>
          <w:sz w:val="36"/>
          <w:szCs w:val="36"/>
        </w:rPr>
        <w:t>.</w:t>
      </w:r>
      <w:r w:rsidR="006E2BEC">
        <w:rPr>
          <w:color w:val="000000" w:themeColor="text1"/>
          <w:sz w:val="36"/>
          <w:szCs w:val="36"/>
        </w:rPr>
        <w:t xml:space="preserve"> Player </w:t>
      </w:r>
      <w:r w:rsidR="006E2BEC">
        <w:rPr>
          <w:color w:val="000000" w:themeColor="text1"/>
          <w:sz w:val="36"/>
          <w:szCs w:val="36"/>
        </w:rPr>
        <w:t>n</w:t>
      </w:r>
      <w:r w:rsidR="006E2BEC">
        <w:rPr>
          <w:color w:val="000000" w:themeColor="text1"/>
          <w:sz w:val="36"/>
          <w:szCs w:val="36"/>
        </w:rPr>
        <w:t xml:space="preserve"> Score Board - 02</w:t>
      </w:r>
      <w:r w:rsidR="006E2BEC" w:rsidRPr="00951386">
        <w:rPr>
          <w:color w:val="000000" w:themeColor="text1"/>
          <w:sz w:val="36"/>
          <w:szCs w:val="36"/>
        </w:rPr>
        <w:tab/>
      </w:r>
      <w:r w:rsidR="006E2BEC">
        <w:rPr>
          <w:color w:val="000000" w:themeColor="text1"/>
          <w:sz w:val="36"/>
          <w:szCs w:val="36"/>
        </w:rPr>
        <w:tab/>
      </w:r>
      <w:r w:rsidR="006E2BEC">
        <w:rPr>
          <w:color w:val="000000" w:themeColor="text1"/>
          <w:sz w:val="36"/>
          <w:szCs w:val="36"/>
        </w:rPr>
        <w:tab/>
        <w:t xml:space="preserve">  </w:t>
      </w:r>
      <w:r w:rsidR="00100AF5">
        <w:rPr>
          <w:color w:val="000000" w:themeColor="text1"/>
          <w:sz w:val="36"/>
          <w:szCs w:val="36"/>
        </w:rPr>
        <w:t>23</w:t>
      </w:r>
      <w:r w:rsidR="006E2BEC"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Exit after all players are out</w:t>
      </w:r>
    </w:p>
    <w:p w14:paraId="176FD3E2" w14:textId="3F4E85A9" w:rsidR="006E2BEC" w:rsidRDefault="006E2BEC" w:rsidP="006E2BEC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23EFE7D2" wp14:editId="6EE47C89">
            <wp:extent cx="3395207" cy="7167762"/>
            <wp:effectExtent l="0" t="0" r="0" b="0"/>
            <wp:docPr id="196" name="Picture 196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 descr="Graphical user interface, application, chat or text message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519" cy="719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2B3CF6D9" w14:textId="426A874D" w:rsidR="003F4A06" w:rsidRDefault="00F26327" w:rsidP="003F4A06">
      <w:pPr>
        <w:rPr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36CAE642" wp14:editId="14B002C2">
            <wp:simplePos x="0" y="0"/>
            <wp:positionH relativeFrom="column">
              <wp:posOffset>86554</wp:posOffset>
            </wp:positionH>
            <wp:positionV relativeFrom="paragraph">
              <wp:posOffset>253337</wp:posOffset>
            </wp:positionV>
            <wp:extent cx="1383527" cy="1073150"/>
            <wp:effectExtent l="19050" t="19050" r="26670" b="12700"/>
            <wp:wrapSquare wrapText="bothSides"/>
            <wp:docPr id="198" name="Picture 19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 descr="Graphical user interface, application&#10;&#10;Description automatically generated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846"/>
                    <a:stretch/>
                  </pic:blipFill>
                  <pic:spPr bwMode="auto">
                    <a:xfrm>
                      <a:off x="0" y="0"/>
                      <a:ext cx="1383527" cy="1073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C5843D4" w14:textId="03553996" w:rsidR="00F26327" w:rsidRDefault="00F26327" w:rsidP="00F26327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The pic to the left shows the updation of </w:t>
      </w:r>
      <w:r w:rsidR="00DF4477">
        <w:rPr>
          <w:color w:val="000000" w:themeColor="text1"/>
          <w:sz w:val="36"/>
          <w:szCs w:val="36"/>
        </w:rPr>
        <w:t xml:space="preserve">match score after </w:t>
      </w:r>
      <w:r w:rsidR="000030A2">
        <w:rPr>
          <w:color w:val="000000" w:themeColor="text1"/>
          <w:sz w:val="36"/>
          <w:szCs w:val="36"/>
        </w:rPr>
        <w:t xml:space="preserve">player n ending his batting. </w:t>
      </w:r>
      <w:r w:rsidR="000030A2">
        <w:rPr>
          <w:color w:val="000000" w:themeColor="text1"/>
          <w:sz w:val="36"/>
          <w:szCs w:val="36"/>
        </w:rPr>
        <w:t>Exit from the player list activity after all players have been outed and also exit from the game.</w:t>
      </w:r>
    </w:p>
    <w:p w14:paraId="32E67A0A" w14:textId="77777777" w:rsidR="00F60094" w:rsidRDefault="00F60094" w:rsidP="00F60094">
      <w:pPr>
        <w:rPr>
          <w:b/>
          <w:bCs/>
          <w:color w:val="000000" w:themeColor="text1"/>
          <w:sz w:val="36"/>
          <w:szCs w:val="36"/>
        </w:rPr>
      </w:pPr>
    </w:p>
    <w:p w14:paraId="02FB4858" w14:textId="77777777" w:rsidR="00F60094" w:rsidRDefault="00F60094" w:rsidP="00F60094">
      <w:pPr>
        <w:rPr>
          <w:color w:val="000000" w:themeColor="text1"/>
          <w:sz w:val="36"/>
          <w:szCs w:val="36"/>
        </w:rPr>
      </w:pPr>
    </w:p>
    <w:p w14:paraId="35FD6DD8" w14:textId="5730B778" w:rsidR="00F60094" w:rsidRDefault="00F60094" w:rsidP="00F60094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2</w:t>
      </w:r>
      <w:r>
        <w:rPr>
          <w:color w:val="000000" w:themeColor="text1"/>
          <w:sz w:val="36"/>
          <w:szCs w:val="36"/>
        </w:rPr>
        <w:t>4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Exit the game or start a new match</w:t>
      </w:r>
    </w:p>
    <w:p w14:paraId="7834D833" w14:textId="5737C6DF" w:rsidR="00F60094" w:rsidRDefault="00F60094" w:rsidP="00F60094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62A47DAA" wp14:editId="4C2DF826">
            <wp:extent cx="3562185" cy="7520278"/>
            <wp:effectExtent l="19050" t="19050" r="19685" b="24130"/>
            <wp:docPr id="199" name="Picture 1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Graphical user interface, text, application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433" cy="7537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A5D00B" w14:textId="1E57098D" w:rsidR="00F60094" w:rsidRPr="00F60094" w:rsidRDefault="00F60094" w:rsidP="00F60094">
      <w:pPr>
        <w:rPr>
          <w:b/>
          <w:bCs/>
          <w:color w:val="000000" w:themeColor="text1"/>
          <w:sz w:val="36"/>
          <w:szCs w:val="36"/>
        </w:rPr>
      </w:pPr>
      <w:r w:rsidRPr="00F60094">
        <w:rPr>
          <w:b/>
          <w:bCs/>
          <w:color w:val="000000" w:themeColor="text1"/>
          <w:sz w:val="36"/>
          <w:szCs w:val="36"/>
        </w:rPr>
        <w:t>All necessary coding and video documents needed for this lab has been attached below for reference</w:t>
      </w:r>
      <w:r w:rsidRPr="00F60094">
        <w:rPr>
          <w:b/>
          <w:bCs/>
          <w:color w:val="000000" w:themeColor="text1"/>
          <w:sz w:val="36"/>
          <w:szCs w:val="36"/>
        </w:rPr>
        <w:t>.</w:t>
      </w:r>
    </w:p>
    <w:p w14:paraId="5CD6A07F" w14:textId="43C4122C" w:rsidR="003F4A06" w:rsidRDefault="003F4A06" w:rsidP="003F4A06"/>
    <w:sectPr w:rsidR="003F4A06" w:rsidSect="003A148F">
      <w:pgSz w:w="12240" w:h="15840"/>
      <w:pgMar w:top="426" w:right="191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sFAL642oMtAAAA"/>
  </w:docVars>
  <w:rsids>
    <w:rsidRoot w:val="00A2089D"/>
    <w:rsid w:val="000015C7"/>
    <w:rsid w:val="000030A2"/>
    <w:rsid w:val="000320A3"/>
    <w:rsid w:val="000458FF"/>
    <w:rsid w:val="000674FF"/>
    <w:rsid w:val="00072A0E"/>
    <w:rsid w:val="00084E42"/>
    <w:rsid w:val="000A5A50"/>
    <w:rsid w:val="000E3838"/>
    <w:rsid w:val="00100AF5"/>
    <w:rsid w:val="00161B2B"/>
    <w:rsid w:val="00162902"/>
    <w:rsid w:val="00166F13"/>
    <w:rsid w:val="001722EF"/>
    <w:rsid w:val="00197205"/>
    <w:rsid w:val="001A178A"/>
    <w:rsid w:val="001D07CF"/>
    <w:rsid w:val="001D2367"/>
    <w:rsid w:val="001D7E19"/>
    <w:rsid w:val="001F4C5E"/>
    <w:rsid w:val="00224338"/>
    <w:rsid w:val="002248E9"/>
    <w:rsid w:val="00226387"/>
    <w:rsid w:val="00237328"/>
    <w:rsid w:val="00256914"/>
    <w:rsid w:val="002939F9"/>
    <w:rsid w:val="00295BF3"/>
    <w:rsid w:val="0029765B"/>
    <w:rsid w:val="002A53B8"/>
    <w:rsid w:val="002B134D"/>
    <w:rsid w:val="002B1DEE"/>
    <w:rsid w:val="002B3674"/>
    <w:rsid w:val="002C53D8"/>
    <w:rsid w:val="002F4082"/>
    <w:rsid w:val="002F5B07"/>
    <w:rsid w:val="00314FDB"/>
    <w:rsid w:val="003234F7"/>
    <w:rsid w:val="00323DAD"/>
    <w:rsid w:val="0033188F"/>
    <w:rsid w:val="00336669"/>
    <w:rsid w:val="0036036D"/>
    <w:rsid w:val="00367473"/>
    <w:rsid w:val="003706EB"/>
    <w:rsid w:val="0039035F"/>
    <w:rsid w:val="003A0E73"/>
    <w:rsid w:val="003A148F"/>
    <w:rsid w:val="003A51CD"/>
    <w:rsid w:val="003A59E8"/>
    <w:rsid w:val="003E0740"/>
    <w:rsid w:val="003E27B2"/>
    <w:rsid w:val="003F0031"/>
    <w:rsid w:val="003F4A06"/>
    <w:rsid w:val="0041011E"/>
    <w:rsid w:val="00425179"/>
    <w:rsid w:val="0045690C"/>
    <w:rsid w:val="00465A1F"/>
    <w:rsid w:val="00472B02"/>
    <w:rsid w:val="00477412"/>
    <w:rsid w:val="0048431F"/>
    <w:rsid w:val="00486547"/>
    <w:rsid w:val="00487439"/>
    <w:rsid w:val="00491591"/>
    <w:rsid w:val="00491E9F"/>
    <w:rsid w:val="004931CB"/>
    <w:rsid w:val="004E0E1C"/>
    <w:rsid w:val="004E1426"/>
    <w:rsid w:val="004F29FE"/>
    <w:rsid w:val="0051103A"/>
    <w:rsid w:val="0052182D"/>
    <w:rsid w:val="005249F9"/>
    <w:rsid w:val="00531018"/>
    <w:rsid w:val="00535DB0"/>
    <w:rsid w:val="00552CA0"/>
    <w:rsid w:val="00556AE9"/>
    <w:rsid w:val="00563432"/>
    <w:rsid w:val="00573283"/>
    <w:rsid w:val="00573E1F"/>
    <w:rsid w:val="005756C7"/>
    <w:rsid w:val="005870FD"/>
    <w:rsid w:val="0059028F"/>
    <w:rsid w:val="005C4C50"/>
    <w:rsid w:val="006051B1"/>
    <w:rsid w:val="00610C82"/>
    <w:rsid w:val="00610E24"/>
    <w:rsid w:val="006209C6"/>
    <w:rsid w:val="00627D68"/>
    <w:rsid w:val="00640604"/>
    <w:rsid w:val="00642CDD"/>
    <w:rsid w:val="00647FFE"/>
    <w:rsid w:val="006A4254"/>
    <w:rsid w:val="006C69AA"/>
    <w:rsid w:val="006E2BEC"/>
    <w:rsid w:val="006F1E84"/>
    <w:rsid w:val="006F4767"/>
    <w:rsid w:val="00714911"/>
    <w:rsid w:val="007279F9"/>
    <w:rsid w:val="00767806"/>
    <w:rsid w:val="00767BFD"/>
    <w:rsid w:val="00770383"/>
    <w:rsid w:val="0079041B"/>
    <w:rsid w:val="007A681B"/>
    <w:rsid w:val="007B719F"/>
    <w:rsid w:val="008261A0"/>
    <w:rsid w:val="0088033C"/>
    <w:rsid w:val="00884752"/>
    <w:rsid w:val="008E4EC1"/>
    <w:rsid w:val="008F54B0"/>
    <w:rsid w:val="009265F5"/>
    <w:rsid w:val="009336F5"/>
    <w:rsid w:val="0093445B"/>
    <w:rsid w:val="0093783A"/>
    <w:rsid w:val="009512A2"/>
    <w:rsid w:val="00951386"/>
    <w:rsid w:val="009535EC"/>
    <w:rsid w:val="00972F8E"/>
    <w:rsid w:val="00986A08"/>
    <w:rsid w:val="00991C50"/>
    <w:rsid w:val="009961B2"/>
    <w:rsid w:val="009A17B8"/>
    <w:rsid w:val="009C7A38"/>
    <w:rsid w:val="009D6B3C"/>
    <w:rsid w:val="009F5F34"/>
    <w:rsid w:val="00A2089D"/>
    <w:rsid w:val="00A400B3"/>
    <w:rsid w:val="00A42C8A"/>
    <w:rsid w:val="00A766E4"/>
    <w:rsid w:val="00AC3FF6"/>
    <w:rsid w:val="00AC4600"/>
    <w:rsid w:val="00AC7DC6"/>
    <w:rsid w:val="00AD3AC6"/>
    <w:rsid w:val="00AF5CF3"/>
    <w:rsid w:val="00B13E5B"/>
    <w:rsid w:val="00B1612D"/>
    <w:rsid w:val="00B201E2"/>
    <w:rsid w:val="00B3145A"/>
    <w:rsid w:val="00B35F06"/>
    <w:rsid w:val="00B6141E"/>
    <w:rsid w:val="00B649E7"/>
    <w:rsid w:val="00B8381F"/>
    <w:rsid w:val="00B84A0D"/>
    <w:rsid w:val="00BC5977"/>
    <w:rsid w:val="00BD506F"/>
    <w:rsid w:val="00C379DB"/>
    <w:rsid w:val="00C41666"/>
    <w:rsid w:val="00C51485"/>
    <w:rsid w:val="00C92C92"/>
    <w:rsid w:val="00CB3647"/>
    <w:rsid w:val="00CD67D0"/>
    <w:rsid w:val="00CF3C5A"/>
    <w:rsid w:val="00D02DF0"/>
    <w:rsid w:val="00D0598A"/>
    <w:rsid w:val="00D1229F"/>
    <w:rsid w:val="00D57130"/>
    <w:rsid w:val="00D65C01"/>
    <w:rsid w:val="00D677D6"/>
    <w:rsid w:val="00D75A9C"/>
    <w:rsid w:val="00D84672"/>
    <w:rsid w:val="00D918FF"/>
    <w:rsid w:val="00DC4EFF"/>
    <w:rsid w:val="00DD508C"/>
    <w:rsid w:val="00DE6BE1"/>
    <w:rsid w:val="00DE7378"/>
    <w:rsid w:val="00DE7782"/>
    <w:rsid w:val="00DF2C8C"/>
    <w:rsid w:val="00DF4477"/>
    <w:rsid w:val="00DF7D28"/>
    <w:rsid w:val="00E030E7"/>
    <w:rsid w:val="00E0433E"/>
    <w:rsid w:val="00E07B9D"/>
    <w:rsid w:val="00E17001"/>
    <w:rsid w:val="00E20C0C"/>
    <w:rsid w:val="00E32C68"/>
    <w:rsid w:val="00E33455"/>
    <w:rsid w:val="00E34E07"/>
    <w:rsid w:val="00E6460E"/>
    <w:rsid w:val="00E70EA1"/>
    <w:rsid w:val="00E80238"/>
    <w:rsid w:val="00E85827"/>
    <w:rsid w:val="00E95BDC"/>
    <w:rsid w:val="00EA1388"/>
    <w:rsid w:val="00EA1A75"/>
    <w:rsid w:val="00EB5EE4"/>
    <w:rsid w:val="00F026F2"/>
    <w:rsid w:val="00F06537"/>
    <w:rsid w:val="00F06F0C"/>
    <w:rsid w:val="00F13CD8"/>
    <w:rsid w:val="00F26327"/>
    <w:rsid w:val="00F31827"/>
    <w:rsid w:val="00F60094"/>
    <w:rsid w:val="00F62507"/>
    <w:rsid w:val="00F63B5E"/>
    <w:rsid w:val="00F749B4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9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fontTable" Target="fontTable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customXml" Target="ink/ink1.xml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0:38.347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77 117,'10'0,"270"12,-22-2,-7-1,-150-2,115-5,-100-4,-44-2,0-3,123-30,-181 34,-1 0,0 0,21-8,-30 9,1 0,0-1,-1 0,0 0,0 0,1 0,-2-1,1 0,0 0,2-4,2-2,-5 5,0 0,1 1,-1 0,1-1,0 1,5-4,-8 8,-1 0,1-1,-1 1,1 0,0 0,-1-1,1 1,-1 0,1 0,0 0,-1 0,1 0,-1 0,1 0,0 0,-1 0,1 0,-1 0,1 0,0 0,-1 0,1 1,-1-1,2 0,-1 1,0 1,0-1,0 0,0 0,0 1,0-1,0 0,0 1,0-1,-1 1,1-1,-1 1,2 2,2 18,-1-1,0 1,-2 0,0 0,-4 36,1-6,1 527,2-546,2 0,1 0,10 43,35 95,-39-139,12 36,-4 1,14 90,-19-53,11 103,-6-80,0 9,-18-130,0 0,0 0,-1 0,0 0,-1-1,1 1,-1-1,-1 1,0-1,0 0,0 0,-1 0,0 0,0 0,0-1,-1 0,0 0,0 0,-1-1,0 1,0-2,0 1,0 0,-1-1,1 0,-1-1,0 0,0 0,-1 0,1-1,0 0,-11 1,-44 2,-124-5,72-3,-20 1,-158 5,236 3,-71 17,80-13,-1-1,-69 2,-24-2,-12 1,76-9,-98-3,165 1,-1 0,1-1,0 0,0-1,0 0,0 0,0-1,-17-10,22 12,1-1,0 0,0 0,0-1,0 1,0-1,1 0,0 0,-1 0,1 0,1-1,-1 1,1-1,0 0,0 0,0 0,0 0,1 0,-2-9,1-43,1 0,8-59,-4 92,11-45,2-14,11-105,-12 99,6-160,-22-205,0 423,-2 0,0 0,-10-32,-28-92,25 102,7 22,2 11,2 0,-1-1,2 0,1 0,1 0,0-23,3 39,0 0,0 0,1 1,-1-1,1 0,0 1,1-1,-1 1,1 0,0 0,0 0,0 0,0 1,1-1,0 1,-1 0,1 0,7-4,11-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9</cp:revision>
  <cp:lastPrinted>2021-03-25T09:01:00Z</cp:lastPrinted>
  <dcterms:created xsi:type="dcterms:W3CDTF">2021-04-15T13:56:00Z</dcterms:created>
  <dcterms:modified xsi:type="dcterms:W3CDTF">2021-05-03T13:43:00Z</dcterms:modified>
</cp:coreProperties>
</file>